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7695" w:rsidRDefault="00CE7695" w:rsidP="00BA6EBA">
      <w:pPr>
        <w:spacing w:after="0"/>
        <w:jc w:val="center"/>
        <w:rPr>
          <w:b/>
          <w:sz w:val="28"/>
          <w:szCs w:val="28"/>
        </w:rPr>
      </w:pPr>
    </w:p>
    <w:p w:rsidR="00CE7695" w:rsidRDefault="00CE7695" w:rsidP="00BA6EBA">
      <w:pPr>
        <w:spacing w:after="0"/>
        <w:jc w:val="center"/>
        <w:rPr>
          <w:b/>
          <w:sz w:val="28"/>
          <w:szCs w:val="28"/>
        </w:rPr>
      </w:pPr>
    </w:p>
    <w:p w:rsidR="00CE7695" w:rsidRDefault="00CE7695" w:rsidP="00BA6EBA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PRESSION OF INTEREST</w:t>
      </w:r>
    </w:p>
    <w:p w:rsidR="00CE7695" w:rsidRDefault="00CE7695" w:rsidP="00BA6EBA">
      <w:pPr>
        <w:spacing w:after="0"/>
        <w:jc w:val="center"/>
        <w:rPr>
          <w:b/>
          <w:sz w:val="28"/>
          <w:szCs w:val="28"/>
        </w:rPr>
      </w:pPr>
    </w:p>
    <w:p w:rsidR="00CE7695" w:rsidRDefault="00CE7695" w:rsidP="00BA6EBA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ISTANCE LEARNING COURSE ON</w:t>
      </w:r>
    </w:p>
    <w:p w:rsidR="00BA6EBA" w:rsidRPr="00BA6EBA" w:rsidRDefault="00BA6EBA" w:rsidP="00BA6EBA">
      <w:pPr>
        <w:spacing w:after="0"/>
        <w:jc w:val="center"/>
        <w:rPr>
          <w:b/>
          <w:sz w:val="20"/>
          <w:szCs w:val="28"/>
        </w:rPr>
      </w:pPr>
    </w:p>
    <w:p w:rsidR="00CE7695" w:rsidRDefault="00CE7695" w:rsidP="00BA6EBA">
      <w:pPr>
        <w:spacing w:after="0"/>
        <w:jc w:val="center"/>
        <w:rPr>
          <w:rFonts w:eastAsia="Times New Roman"/>
          <w:color w:val="CC0000"/>
          <w:sz w:val="27"/>
          <w:szCs w:val="27"/>
        </w:rPr>
      </w:pPr>
      <w:r w:rsidRPr="00FD5324">
        <w:rPr>
          <w:rFonts w:eastAsia="Times New Roman"/>
          <w:b/>
          <w:bCs/>
          <w:color w:val="CC0000"/>
          <w:sz w:val="27"/>
          <w:szCs w:val="27"/>
        </w:rPr>
        <w:t>Microwave Heating Technology for</w:t>
      </w:r>
      <w:r w:rsidR="00E743D8">
        <w:rPr>
          <w:rFonts w:eastAsia="Times New Roman"/>
          <w:b/>
          <w:bCs/>
          <w:color w:val="CC0000"/>
          <w:sz w:val="27"/>
          <w:szCs w:val="27"/>
        </w:rPr>
        <w:t xml:space="preserve"> Industrial &amp; Food Applications</w:t>
      </w:r>
      <w:r w:rsidRPr="00FD5324">
        <w:rPr>
          <w:rFonts w:eastAsia="Times New Roman"/>
          <w:color w:val="CC0000"/>
          <w:sz w:val="27"/>
          <w:szCs w:val="27"/>
        </w:rPr>
        <w:t xml:space="preserve"> </w:t>
      </w:r>
    </w:p>
    <w:p w:rsidR="00BA6EBA" w:rsidRPr="00BA6EBA" w:rsidRDefault="00BA6EBA" w:rsidP="00BA6EBA">
      <w:pPr>
        <w:spacing w:after="0"/>
        <w:jc w:val="center"/>
        <w:rPr>
          <w:rFonts w:eastAsia="Times New Roman"/>
          <w:color w:val="CC0000"/>
          <w:sz w:val="20"/>
          <w:szCs w:val="27"/>
        </w:rPr>
      </w:pPr>
      <w:bookmarkStart w:id="0" w:name="_GoBack"/>
      <w:bookmarkEnd w:id="0"/>
    </w:p>
    <w:p w:rsidR="00CE7695" w:rsidRDefault="00CE7695" w:rsidP="00BA6EBA">
      <w:pPr>
        <w:pBdr>
          <w:bottom w:val="single" w:sz="12" w:space="1" w:color="auto"/>
        </w:pBdr>
        <w:spacing w:after="0"/>
        <w:jc w:val="center"/>
        <w:rPr>
          <w:b/>
          <w:sz w:val="28"/>
          <w:szCs w:val="28"/>
        </w:rPr>
      </w:pPr>
      <w:r>
        <w:rPr>
          <w:rFonts w:eastAsia="Times New Roman"/>
          <w:b/>
          <w:sz w:val="27"/>
          <w:szCs w:val="27"/>
        </w:rPr>
        <w:t>O</w:t>
      </w:r>
      <w:r w:rsidRPr="00A8243E">
        <w:rPr>
          <w:rFonts w:eastAsia="Times New Roman"/>
          <w:b/>
          <w:sz w:val="27"/>
          <w:szCs w:val="27"/>
        </w:rPr>
        <w:t xml:space="preserve">rganized by </w:t>
      </w:r>
      <w:r>
        <w:rPr>
          <w:rFonts w:eastAsia="Times New Roman"/>
          <w:b/>
          <w:sz w:val="27"/>
          <w:szCs w:val="27"/>
        </w:rPr>
        <w:t xml:space="preserve">UNRF, </w:t>
      </w:r>
      <w:r>
        <w:rPr>
          <w:b/>
          <w:sz w:val="28"/>
          <w:szCs w:val="28"/>
        </w:rPr>
        <w:t>17-19 January 2018</w:t>
      </w:r>
    </w:p>
    <w:p w:rsidR="00BA6EBA" w:rsidRPr="00BA6EBA" w:rsidRDefault="00BA6EBA" w:rsidP="00BA6EBA">
      <w:pPr>
        <w:pBdr>
          <w:bottom w:val="single" w:sz="12" w:space="1" w:color="auto"/>
        </w:pBdr>
        <w:spacing w:after="0"/>
        <w:jc w:val="center"/>
        <w:rPr>
          <w:sz w:val="28"/>
          <w:szCs w:val="28"/>
        </w:rPr>
      </w:pPr>
    </w:p>
    <w:p w:rsidR="00BA6EBA" w:rsidRPr="00BA6EBA" w:rsidRDefault="00BA6EBA" w:rsidP="00BA6EBA">
      <w:pPr>
        <w:spacing w:after="0"/>
        <w:rPr>
          <w:b/>
          <w:sz w:val="20"/>
          <w:szCs w:val="28"/>
        </w:rPr>
      </w:pPr>
    </w:p>
    <w:p w:rsidR="00CE7695" w:rsidRPr="00BA6EBA" w:rsidRDefault="00CE7695" w:rsidP="00BA6EBA">
      <w:pPr>
        <w:spacing w:after="0"/>
        <w:jc w:val="both"/>
        <w:rPr>
          <w:b/>
          <w:sz w:val="24"/>
          <w:szCs w:val="26"/>
        </w:rPr>
      </w:pPr>
      <w:r w:rsidRPr="00BA6EBA">
        <w:rPr>
          <w:b/>
          <w:sz w:val="24"/>
          <w:szCs w:val="26"/>
        </w:rPr>
        <w:t xml:space="preserve">Please complete the table below and return the completed expression of interest to </w:t>
      </w:r>
      <w:hyperlink r:id="rId6" w:history="1">
        <w:r w:rsidR="008C6B86" w:rsidRPr="000A5815">
          <w:rPr>
            <w:rStyle w:val="Hyperlink"/>
            <w:b/>
            <w:sz w:val="24"/>
            <w:szCs w:val="26"/>
          </w:rPr>
          <w:t>sahalos.j@unic.ac.cy</w:t>
        </w:r>
      </w:hyperlink>
      <w:r w:rsidRPr="00BA6EBA">
        <w:rPr>
          <w:b/>
          <w:sz w:val="24"/>
          <w:szCs w:val="26"/>
        </w:rPr>
        <w:t>.</w:t>
      </w:r>
    </w:p>
    <w:p w:rsidR="00CE7695" w:rsidRPr="00A8243E" w:rsidRDefault="00CE7695" w:rsidP="00CE7695">
      <w:pPr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5812"/>
      </w:tblGrid>
      <w:tr w:rsidR="00CE7695" w:rsidRPr="00FD5324" w:rsidTr="00CE7695">
        <w:tc>
          <w:tcPr>
            <w:tcW w:w="3652" w:type="dxa"/>
            <w:shd w:val="clear" w:color="auto" w:fill="D9D9D9" w:themeFill="background1" w:themeFillShade="D9"/>
          </w:tcPr>
          <w:p w:rsidR="00CE7695" w:rsidRPr="00FD5324" w:rsidRDefault="00CE7695" w:rsidP="00983A8F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 xml:space="preserve">First Name                           </w:t>
            </w:r>
          </w:p>
        </w:tc>
        <w:tc>
          <w:tcPr>
            <w:tcW w:w="5812" w:type="dxa"/>
          </w:tcPr>
          <w:p w:rsidR="00CE7695" w:rsidRPr="00FD5324" w:rsidRDefault="00CE7695" w:rsidP="00983A8F">
            <w:pPr>
              <w:spacing w:line="480" w:lineRule="auto"/>
            </w:pPr>
          </w:p>
        </w:tc>
      </w:tr>
      <w:tr w:rsidR="00CE7695" w:rsidRPr="00FD5324" w:rsidTr="00CE7695">
        <w:tc>
          <w:tcPr>
            <w:tcW w:w="3652" w:type="dxa"/>
            <w:shd w:val="clear" w:color="auto" w:fill="D9D9D9" w:themeFill="background1" w:themeFillShade="D9"/>
          </w:tcPr>
          <w:p w:rsidR="00CE7695" w:rsidRPr="00FD5324" w:rsidRDefault="00CE7695" w:rsidP="00983A8F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 xml:space="preserve">Last Name                        </w:t>
            </w:r>
          </w:p>
        </w:tc>
        <w:tc>
          <w:tcPr>
            <w:tcW w:w="5812" w:type="dxa"/>
          </w:tcPr>
          <w:p w:rsidR="00CE7695" w:rsidRPr="00FD5324" w:rsidRDefault="00CE7695" w:rsidP="00983A8F">
            <w:pPr>
              <w:spacing w:line="480" w:lineRule="auto"/>
            </w:pPr>
          </w:p>
        </w:tc>
      </w:tr>
      <w:tr w:rsidR="00CE7695" w:rsidRPr="00FD5324" w:rsidTr="00CE7695">
        <w:tc>
          <w:tcPr>
            <w:tcW w:w="3652" w:type="dxa"/>
            <w:shd w:val="clear" w:color="auto" w:fill="D9D9D9" w:themeFill="background1" w:themeFillShade="D9"/>
          </w:tcPr>
          <w:p w:rsidR="00CE7695" w:rsidRPr="00FD5324" w:rsidRDefault="00CE7695" w:rsidP="00983A8F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>Country</w:t>
            </w:r>
          </w:p>
        </w:tc>
        <w:tc>
          <w:tcPr>
            <w:tcW w:w="5812" w:type="dxa"/>
          </w:tcPr>
          <w:p w:rsidR="00CE7695" w:rsidRPr="00FD5324" w:rsidRDefault="00CE7695" w:rsidP="00983A8F">
            <w:pPr>
              <w:spacing w:line="480" w:lineRule="auto"/>
            </w:pPr>
          </w:p>
        </w:tc>
      </w:tr>
      <w:tr w:rsidR="00CE7695" w:rsidRPr="00FD5324" w:rsidTr="00CE7695">
        <w:tc>
          <w:tcPr>
            <w:tcW w:w="3652" w:type="dxa"/>
            <w:shd w:val="clear" w:color="auto" w:fill="D9D9D9" w:themeFill="background1" w:themeFillShade="D9"/>
          </w:tcPr>
          <w:p w:rsidR="00CE7695" w:rsidRPr="00FD5324" w:rsidRDefault="00CE7695" w:rsidP="00CE7695">
            <w:pPr>
              <w:rPr>
                <w:b/>
              </w:rPr>
            </w:pPr>
            <w:r>
              <w:rPr>
                <w:b/>
              </w:rPr>
              <w:t>Last Academic Status</w:t>
            </w:r>
          </w:p>
        </w:tc>
        <w:tc>
          <w:tcPr>
            <w:tcW w:w="5812" w:type="dxa"/>
          </w:tcPr>
          <w:p w:rsidR="00CE7695" w:rsidRPr="00CE7695" w:rsidRDefault="00CE7695" w:rsidP="00CE7695">
            <w:pPr>
              <w:rPr>
                <w:szCs w:val="24"/>
              </w:rPr>
            </w:pPr>
            <w:r w:rsidRPr="00CE7695">
              <w:rPr>
                <w:szCs w:val="24"/>
              </w:rPr>
              <w:t xml:space="preserve">Student           </w:t>
            </w:r>
            <w:r w:rsidRPr="00CE7695">
              <w:rPr>
                <w:szCs w:val="24"/>
              </w:rPr>
              <w:sym w:font="Wingdings" w:char="F0A8"/>
            </w:r>
            <w:r w:rsidRPr="00CE7695">
              <w:rPr>
                <w:szCs w:val="24"/>
              </w:rPr>
              <w:t xml:space="preserve"> BSc           </w:t>
            </w:r>
            <w:r w:rsidRPr="00CE7695">
              <w:rPr>
                <w:szCs w:val="24"/>
              </w:rPr>
              <w:sym w:font="Wingdings" w:char="F0A8"/>
            </w:r>
            <w:r w:rsidRPr="00CE7695">
              <w:rPr>
                <w:szCs w:val="24"/>
              </w:rPr>
              <w:t xml:space="preserve"> MS          </w:t>
            </w:r>
            <w:r w:rsidRPr="00CE7695">
              <w:rPr>
                <w:szCs w:val="24"/>
              </w:rPr>
              <w:sym w:font="Wingdings" w:char="F0A8"/>
            </w:r>
            <w:r w:rsidRPr="00CE7695">
              <w:rPr>
                <w:szCs w:val="24"/>
              </w:rPr>
              <w:t xml:space="preserve"> PhD             </w:t>
            </w:r>
          </w:p>
          <w:p w:rsidR="00CE7695" w:rsidRPr="00CE7695" w:rsidRDefault="00CE7695" w:rsidP="00CE7695">
            <w:pPr>
              <w:rPr>
                <w:szCs w:val="24"/>
              </w:rPr>
            </w:pPr>
          </w:p>
        </w:tc>
      </w:tr>
      <w:tr w:rsidR="00CE7695" w:rsidRPr="00FD5324" w:rsidTr="00CE7695">
        <w:tc>
          <w:tcPr>
            <w:tcW w:w="3652" w:type="dxa"/>
            <w:shd w:val="clear" w:color="auto" w:fill="D9D9D9" w:themeFill="background1" w:themeFillShade="D9"/>
          </w:tcPr>
          <w:p w:rsidR="00CE7695" w:rsidRPr="00FD5324" w:rsidRDefault="00CE7695" w:rsidP="00983A8F">
            <w:pPr>
              <w:spacing w:line="480" w:lineRule="auto"/>
              <w:rPr>
                <w:b/>
              </w:rPr>
            </w:pPr>
            <w:r>
              <w:rPr>
                <w:b/>
              </w:rPr>
              <w:t>Experience in Microwave Engineering</w:t>
            </w:r>
          </w:p>
        </w:tc>
        <w:tc>
          <w:tcPr>
            <w:tcW w:w="5812" w:type="dxa"/>
          </w:tcPr>
          <w:p w:rsidR="00CE7695" w:rsidRPr="00CE7695" w:rsidRDefault="00CE7695" w:rsidP="00983A8F">
            <w:pPr>
              <w:spacing w:line="480" w:lineRule="auto"/>
              <w:rPr>
                <w:szCs w:val="24"/>
              </w:rPr>
            </w:pPr>
            <w:r>
              <w:rPr>
                <w:szCs w:val="24"/>
              </w:rPr>
              <w:t xml:space="preserve">                         </w:t>
            </w:r>
            <w:r w:rsidRPr="00CE7695">
              <w:rPr>
                <w:szCs w:val="24"/>
              </w:rPr>
              <w:sym w:font="Wingdings" w:char="F0A8"/>
            </w:r>
            <w:r>
              <w:rPr>
                <w:szCs w:val="24"/>
              </w:rPr>
              <w:t xml:space="preserve"> </w:t>
            </w:r>
            <w:r w:rsidRPr="00CE7695">
              <w:rPr>
                <w:szCs w:val="24"/>
              </w:rPr>
              <w:t xml:space="preserve">Yes   </w:t>
            </w:r>
            <w:r>
              <w:rPr>
                <w:szCs w:val="24"/>
              </w:rPr>
              <w:t xml:space="preserve">        </w:t>
            </w:r>
            <w:r w:rsidRPr="00CE7695">
              <w:rPr>
                <w:szCs w:val="24"/>
              </w:rPr>
              <w:sym w:font="Wingdings" w:char="F0A8"/>
            </w:r>
            <w:r>
              <w:rPr>
                <w:szCs w:val="24"/>
              </w:rPr>
              <w:t xml:space="preserve"> </w:t>
            </w:r>
            <w:r w:rsidRPr="00CE7695">
              <w:rPr>
                <w:szCs w:val="24"/>
              </w:rPr>
              <w:t>No</w:t>
            </w:r>
          </w:p>
        </w:tc>
      </w:tr>
      <w:tr w:rsidR="00CE7695" w:rsidRPr="00FD5324" w:rsidTr="00CE7695">
        <w:tc>
          <w:tcPr>
            <w:tcW w:w="3652" w:type="dxa"/>
            <w:shd w:val="clear" w:color="auto" w:fill="D9D9D9" w:themeFill="background1" w:themeFillShade="D9"/>
          </w:tcPr>
          <w:p w:rsidR="00CE7695" w:rsidRPr="00FD5324" w:rsidRDefault="00CE7695" w:rsidP="00983A8F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 xml:space="preserve">Email </w:t>
            </w:r>
          </w:p>
        </w:tc>
        <w:tc>
          <w:tcPr>
            <w:tcW w:w="5812" w:type="dxa"/>
          </w:tcPr>
          <w:p w:rsidR="00CE7695" w:rsidRPr="00FD5324" w:rsidRDefault="00CE7695" w:rsidP="00983A8F">
            <w:pPr>
              <w:spacing w:line="480" w:lineRule="auto"/>
            </w:pPr>
          </w:p>
        </w:tc>
      </w:tr>
      <w:tr w:rsidR="00CE7695" w:rsidRPr="00FD5324" w:rsidTr="00CE7695">
        <w:tc>
          <w:tcPr>
            <w:tcW w:w="3652" w:type="dxa"/>
            <w:shd w:val="clear" w:color="auto" w:fill="D9D9D9" w:themeFill="background1" w:themeFillShade="D9"/>
          </w:tcPr>
          <w:p w:rsidR="00CE7695" w:rsidRPr="00FD5324" w:rsidRDefault="00CE7695" w:rsidP="00983A8F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>Phone number</w:t>
            </w:r>
          </w:p>
        </w:tc>
        <w:tc>
          <w:tcPr>
            <w:tcW w:w="5812" w:type="dxa"/>
          </w:tcPr>
          <w:p w:rsidR="00CE7695" w:rsidRPr="00FD5324" w:rsidRDefault="00CE7695" w:rsidP="00983A8F">
            <w:pPr>
              <w:spacing w:line="480" w:lineRule="auto"/>
            </w:pPr>
          </w:p>
        </w:tc>
      </w:tr>
    </w:tbl>
    <w:p w:rsidR="00CE7695" w:rsidRDefault="00CE7695" w:rsidP="00CE7695"/>
    <w:sectPr w:rsidR="00CE7695" w:rsidSect="00841686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2AC9" w:rsidRDefault="00872AC9" w:rsidP="00CE7695">
      <w:pPr>
        <w:spacing w:after="0" w:line="240" w:lineRule="auto"/>
      </w:pPr>
      <w:r>
        <w:separator/>
      </w:r>
    </w:p>
  </w:endnote>
  <w:endnote w:type="continuationSeparator" w:id="0">
    <w:p w:rsidR="00872AC9" w:rsidRDefault="00872AC9" w:rsidP="00CE7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2AC9" w:rsidRDefault="00872AC9" w:rsidP="00CE7695">
      <w:pPr>
        <w:spacing w:after="0" w:line="240" w:lineRule="auto"/>
      </w:pPr>
      <w:r>
        <w:separator/>
      </w:r>
    </w:p>
  </w:footnote>
  <w:footnote w:type="continuationSeparator" w:id="0">
    <w:p w:rsidR="00872AC9" w:rsidRDefault="00872AC9" w:rsidP="00CE76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695" w:rsidRDefault="00CE7695">
    <w:pPr>
      <w:pStyle w:val="Header"/>
    </w:pPr>
    <w:r w:rsidRPr="00FD5324"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690FB597" wp14:editId="1AB65519">
          <wp:simplePos x="0" y="0"/>
          <wp:positionH relativeFrom="margin">
            <wp:align>center</wp:align>
          </wp:positionH>
          <wp:positionV relativeFrom="margin">
            <wp:posOffset>-676275</wp:posOffset>
          </wp:positionV>
          <wp:extent cx="2294890" cy="1066800"/>
          <wp:effectExtent l="0" t="0" r="0" b="0"/>
          <wp:wrapSquare wrapText="bothSides"/>
          <wp:docPr id="1" name="Picture 1" descr="C:\Users\Bosio Elisa\Dropbox\Research &amp; Innovatoon Office Shared Folder\03. Research Centres\3.1.1 UNRF Admin Info\UNRF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osio Elisa\Dropbox\Research &amp; Innovatoon Office Shared Folder\03. Research Centres\3.1.1 UNRF Admin Info\UNRF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489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C0NDQ0NzW1NDYyNjZW0lEKTi0uzszPAykwrgUABFbv9SwAAAA="/>
  </w:docVars>
  <w:rsids>
    <w:rsidRoot w:val="008F4F26"/>
    <w:rsid w:val="000004CD"/>
    <w:rsid w:val="000008B7"/>
    <w:rsid w:val="000016A2"/>
    <w:rsid w:val="0000251C"/>
    <w:rsid w:val="000039D8"/>
    <w:rsid w:val="00003D66"/>
    <w:rsid w:val="00004A78"/>
    <w:rsid w:val="00005280"/>
    <w:rsid w:val="00007B2C"/>
    <w:rsid w:val="00010532"/>
    <w:rsid w:val="0001246F"/>
    <w:rsid w:val="00012AF0"/>
    <w:rsid w:val="000154AA"/>
    <w:rsid w:val="000214D8"/>
    <w:rsid w:val="000217F0"/>
    <w:rsid w:val="00023BA7"/>
    <w:rsid w:val="00025639"/>
    <w:rsid w:val="00026CD4"/>
    <w:rsid w:val="000271BB"/>
    <w:rsid w:val="00027643"/>
    <w:rsid w:val="00030128"/>
    <w:rsid w:val="00030793"/>
    <w:rsid w:val="0003504F"/>
    <w:rsid w:val="000358BD"/>
    <w:rsid w:val="000402D8"/>
    <w:rsid w:val="00041068"/>
    <w:rsid w:val="00041CFA"/>
    <w:rsid w:val="0004243F"/>
    <w:rsid w:val="0004251F"/>
    <w:rsid w:val="00042FED"/>
    <w:rsid w:val="000432D4"/>
    <w:rsid w:val="00045E65"/>
    <w:rsid w:val="00046830"/>
    <w:rsid w:val="000471CD"/>
    <w:rsid w:val="00047BD2"/>
    <w:rsid w:val="0005188C"/>
    <w:rsid w:val="00051FA7"/>
    <w:rsid w:val="00052ADC"/>
    <w:rsid w:val="000539B2"/>
    <w:rsid w:val="00056322"/>
    <w:rsid w:val="00056413"/>
    <w:rsid w:val="000568E5"/>
    <w:rsid w:val="000579B7"/>
    <w:rsid w:val="00060518"/>
    <w:rsid w:val="000606F4"/>
    <w:rsid w:val="0006095A"/>
    <w:rsid w:val="000614DB"/>
    <w:rsid w:val="000614E9"/>
    <w:rsid w:val="0006182B"/>
    <w:rsid w:val="00061BDA"/>
    <w:rsid w:val="00061E22"/>
    <w:rsid w:val="000623F5"/>
    <w:rsid w:val="00062788"/>
    <w:rsid w:val="00062E31"/>
    <w:rsid w:val="00063DBE"/>
    <w:rsid w:val="00063E6E"/>
    <w:rsid w:val="00064418"/>
    <w:rsid w:val="00065077"/>
    <w:rsid w:val="00065A2A"/>
    <w:rsid w:val="000671A6"/>
    <w:rsid w:val="00067691"/>
    <w:rsid w:val="000676E6"/>
    <w:rsid w:val="00067731"/>
    <w:rsid w:val="0007184D"/>
    <w:rsid w:val="00071937"/>
    <w:rsid w:val="00072911"/>
    <w:rsid w:val="0007595D"/>
    <w:rsid w:val="00075C5C"/>
    <w:rsid w:val="000772C1"/>
    <w:rsid w:val="0007774F"/>
    <w:rsid w:val="000814FD"/>
    <w:rsid w:val="0008253A"/>
    <w:rsid w:val="00082EAD"/>
    <w:rsid w:val="00083B6F"/>
    <w:rsid w:val="00084133"/>
    <w:rsid w:val="00084DC2"/>
    <w:rsid w:val="0008567A"/>
    <w:rsid w:val="00085B20"/>
    <w:rsid w:val="000868E7"/>
    <w:rsid w:val="0008696E"/>
    <w:rsid w:val="0008749A"/>
    <w:rsid w:val="00091978"/>
    <w:rsid w:val="00092330"/>
    <w:rsid w:val="00092779"/>
    <w:rsid w:val="00092E1F"/>
    <w:rsid w:val="0009349F"/>
    <w:rsid w:val="00093F0E"/>
    <w:rsid w:val="0009502B"/>
    <w:rsid w:val="00096352"/>
    <w:rsid w:val="0009638B"/>
    <w:rsid w:val="0009695A"/>
    <w:rsid w:val="00096ACD"/>
    <w:rsid w:val="00096CFF"/>
    <w:rsid w:val="000A55CD"/>
    <w:rsid w:val="000A5C29"/>
    <w:rsid w:val="000A5DED"/>
    <w:rsid w:val="000A6F0D"/>
    <w:rsid w:val="000B00DB"/>
    <w:rsid w:val="000B1B76"/>
    <w:rsid w:val="000B1C23"/>
    <w:rsid w:val="000B2321"/>
    <w:rsid w:val="000B24D3"/>
    <w:rsid w:val="000B29AC"/>
    <w:rsid w:val="000B352C"/>
    <w:rsid w:val="000B47BA"/>
    <w:rsid w:val="000B5555"/>
    <w:rsid w:val="000B556A"/>
    <w:rsid w:val="000C0BAF"/>
    <w:rsid w:val="000C0FD6"/>
    <w:rsid w:val="000C16DA"/>
    <w:rsid w:val="000C3C18"/>
    <w:rsid w:val="000C3CC2"/>
    <w:rsid w:val="000C55B8"/>
    <w:rsid w:val="000C5A35"/>
    <w:rsid w:val="000C5F72"/>
    <w:rsid w:val="000C697F"/>
    <w:rsid w:val="000C7A5D"/>
    <w:rsid w:val="000D1423"/>
    <w:rsid w:val="000D2174"/>
    <w:rsid w:val="000D2CAA"/>
    <w:rsid w:val="000D7B8A"/>
    <w:rsid w:val="000D7E5F"/>
    <w:rsid w:val="000E06BA"/>
    <w:rsid w:val="000E0FFB"/>
    <w:rsid w:val="000E30D2"/>
    <w:rsid w:val="000E43C0"/>
    <w:rsid w:val="000E46CF"/>
    <w:rsid w:val="000E5661"/>
    <w:rsid w:val="000E6A74"/>
    <w:rsid w:val="000F0529"/>
    <w:rsid w:val="000F0992"/>
    <w:rsid w:val="000F104B"/>
    <w:rsid w:val="000F1746"/>
    <w:rsid w:val="000F1766"/>
    <w:rsid w:val="000F2473"/>
    <w:rsid w:val="000F31D1"/>
    <w:rsid w:val="000F498C"/>
    <w:rsid w:val="000F5E92"/>
    <w:rsid w:val="000F626E"/>
    <w:rsid w:val="000F7031"/>
    <w:rsid w:val="001011E8"/>
    <w:rsid w:val="00101C69"/>
    <w:rsid w:val="0010378E"/>
    <w:rsid w:val="0010471A"/>
    <w:rsid w:val="001054A3"/>
    <w:rsid w:val="00106E61"/>
    <w:rsid w:val="00110335"/>
    <w:rsid w:val="00111273"/>
    <w:rsid w:val="001118B5"/>
    <w:rsid w:val="0011264F"/>
    <w:rsid w:val="00112B64"/>
    <w:rsid w:val="00112ECB"/>
    <w:rsid w:val="0011353A"/>
    <w:rsid w:val="00114189"/>
    <w:rsid w:val="00114AFD"/>
    <w:rsid w:val="001153B2"/>
    <w:rsid w:val="00120211"/>
    <w:rsid w:val="001211AE"/>
    <w:rsid w:val="00121364"/>
    <w:rsid w:val="00121E6A"/>
    <w:rsid w:val="0012244D"/>
    <w:rsid w:val="00122598"/>
    <w:rsid w:val="00122BC9"/>
    <w:rsid w:val="00123DA0"/>
    <w:rsid w:val="00123E3A"/>
    <w:rsid w:val="001246C2"/>
    <w:rsid w:val="001247EC"/>
    <w:rsid w:val="0012580E"/>
    <w:rsid w:val="00125B33"/>
    <w:rsid w:val="00126070"/>
    <w:rsid w:val="00126AA6"/>
    <w:rsid w:val="00126B48"/>
    <w:rsid w:val="00126BEF"/>
    <w:rsid w:val="001278D9"/>
    <w:rsid w:val="00127B45"/>
    <w:rsid w:val="00130259"/>
    <w:rsid w:val="00131A95"/>
    <w:rsid w:val="001346F5"/>
    <w:rsid w:val="0013502F"/>
    <w:rsid w:val="00135E27"/>
    <w:rsid w:val="0014046B"/>
    <w:rsid w:val="0014335C"/>
    <w:rsid w:val="0014342F"/>
    <w:rsid w:val="001465A5"/>
    <w:rsid w:val="00147DD2"/>
    <w:rsid w:val="00150E8D"/>
    <w:rsid w:val="001512BA"/>
    <w:rsid w:val="001548DA"/>
    <w:rsid w:val="00156E3C"/>
    <w:rsid w:val="00157A51"/>
    <w:rsid w:val="00160A65"/>
    <w:rsid w:val="00160D8C"/>
    <w:rsid w:val="001613E3"/>
    <w:rsid w:val="00161507"/>
    <w:rsid w:val="001637AC"/>
    <w:rsid w:val="00163B3F"/>
    <w:rsid w:val="00165423"/>
    <w:rsid w:val="0016638E"/>
    <w:rsid w:val="0016758C"/>
    <w:rsid w:val="00173F2B"/>
    <w:rsid w:val="00174C43"/>
    <w:rsid w:val="00176C0A"/>
    <w:rsid w:val="00180EB2"/>
    <w:rsid w:val="00182CF4"/>
    <w:rsid w:val="00183795"/>
    <w:rsid w:val="0018519D"/>
    <w:rsid w:val="001854BB"/>
    <w:rsid w:val="001865AE"/>
    <w:rsid w:val="00190801"/>
    <w:rsid w:val="00193FFC"/>
    <w:rsid w:val="001A1968"/>
    <w:rsid w:val="001A345A"/>
    <w:rsid w:val="001A4FD0"/>
    <w:rsid w:val="001A5151"/>
    <w:rsid w:val="001A69F0"/>
    <w:rsid w:val="001A6FD2"/>
    <w:rsid w:val="001B36C1"/>
    <w:rsid w:val="001B38C7"/>
    <w:rsid w:val="001B5C1A"/>
    <w:rsid w:val="001B71B5"/>
    <w:rsid w:val="001C14A2"/>
    <w:rsid w:val="001C3114"/>
    <w:rsid w:val="001C499C"/>
    <w:rsid w:val="001C4D1C"/>
    <w:rsid w:val="001C5BCA"/>
    <w:rsid w:val="001C646E"/>
    <w:rsid w:val="001C655A"/>
    <w:rsid w:val="001C6937"/>
    <w:rsid w:val="001C6B45"/>
    <w:rsid w:val="001D05A1"/>
    <w:rsid w:val="001D0D44"/>
    <w:rsid w:val="001D320F"/>
    <w:rsid w:val="001D39F8"/>
    <w:rsid w:val="001D44A9"/>
    <w:rsid w:val="001D490E"/>
    <w:rsid w:val="001D53FE"/>
    <w:rsid w:val="001D56EA"/>
    <w:rsid w:val="001D63A8"/>
    <w:rsid w:val="001D663F"/>
    <w:rsid w:val="001D7110"/>
    <w:rsid w:val="001D7440"/>
    <w:rsid w:val="001E0659"/>
    <w:rsid w:val="001E142F"/>
    <w:rsid w:val="001E1720"/>
    <w:rsid w:val="001E1893"/>
    <w:rsid w:val="001E2472"/>
    <w:rsid w:val="001E2CAA"/>
    <w:rsid w:val="001E33F2"/>
    <w:rsid w:val="001E357B"/>
    <w:rsid w:val="001E39DD"/>
    <w:rsid w:val="001E40A4"/>
    <w:rsid w:val="001E514A"/>
    <w:rsid w:val="001E5172"/>
    <w:rsid w:val="001E54E3"/>
    <w:rsid w:val="001E59FD"/>
    <w:rsid w:val="001E65C2"/>
    <w:rsid w:val="001F0050"/>
    <w:rsid w:val="001F07CA"/>
    <w:rsid w:val="001F164D"/>
    <w:rsid w:val="001F1C06"/>
    <w:rsid w:val="001F2264"/>
    <w:rsid w:val="001F2880"/>
    <w:rsid w:val="001F77FB"/>
    <w:rsid w:val="001F7AFA"/>
    <w:rsid w:val="002000BB"/>
    <w:rsid w:val="002009CD"/>
    <w:rsid w:val="00200C8E"/>
    <w:rsid w:val="0020219F"/>
    <w:rsid w:val="002027B6"/>
    <w:rsid w:val="00202F7E"/>
    <w:rsid w:val="00204308"/>
    <w:rsid w:val="002047BD"/>
    <w:rsid w:val="0020494E"/>
    <w:rsid w:val="00204D4E"/>
    <w:rsid w:val="00205416"/>
    <w:rsid w:val="00205CC9"/>
    <w:rsid w:val="00207F4C"/>
    <w:rsid w:val="00210D53"/>
    <w:rsid w:val="002125D7"/>
    <w:rsid w:val="00213303"/>
    <w:rsid w:val="00213873"/>
    <w:rsid w:val="00213AEF"/>
    <w:rsid w:val="00213E3C"/>
    <w:rsid w:val="0021405E"/>
    <w:rsid w:val="0021444D"/>
    <w:rsid w:val="002201B2"/>
    <w:rsid w:val="002206D1"/>
    <w:rsid w:val="0022427C"/>
    <w:rsid w:val="00224D3C"/>
    <w:rsid w:val="002260DB"/>
    <w:rsid w:val="00226A64"/>
    <w:rsid w:val="00227195"/>
    <w:rsid w:val="0023064F"/>
    <w:rsid w:val="0023172F"/>
    <w:rsid w:val="002326FF"/>
    <w:rsid w:val="00232FF7"/>
    <w:rsid w:val="0023312D"/>
    <w:rsid w:val="002400BD"/>
    <w:rsid w:val="002405B1"/>
    <w:rsid w:val="0024090B"/>
    <w:rsid w:val="00241F9B"/>
    <w:rsid w:val="00242999"/>
    <w:rsid w:val="00243DD0"/>
    <w:rsid w:val="00246B10"/>
    <w:rsid w:val="002476F5"/>
    <w:rsid w:val="002515C7"/>
    <w:rsid w:val="00251BF2"/>
    <w:rsid w:val="002524C3"/>
    <w:rsid w:val="002532F4"/>
    <w:rsid w:val="00253833"/>
    <w:rsid w:val="002542EB"/>
    <w:rsid w:val="00256058"/>
    <w:rsid w:val="0025675E"/>
    <w:rsid w:val="002604F3"/>
    <w:rsid w:val="00260B40"/>
    <w:rsid w:val="00260F02"/>
    <w:rsid w:val="0026134F"/>
    <w:rsid w:val="00261BB7"/>
    <w:rsid w:val="00265862"/>
    <w:rsid w:val="00265BE9"/>
    <w:rsid w:val="00266E5C"/>
    <w:rsid w:val="00267738"/>
    <w:rsid w:val="00267C31"/>
    <w:rsid w:val="002700A5"/>
    <w:rsid w:val="00271260"/>
    <w:rsid w:val="002714EC"/>
    <w:rsid w:val="00273695"/>
    <w:rsid w:val="00274B3B"/>
    <w:rsid w:val="00275209"/>
    <w:rsid w:val="0027778A"/>
    <w:rsid w:val="0028026B"/>
    <w:rsid w:val="002803E6"/>
    <w:rsid w:val="00280621"/>
    <w:rsid w:val="0028117C"/>
    <w:rsid w:val="0028135C"/>
    <w:rsid w:val="00281BB3"/>
    <w:rsid w:val="00281CD7"/>
    <w:rsid w:val="00282149"/>
    <w:rsid w:val="002828F7"/>
    <w:rsid w:val="00282A5A"/>
    <w:rsid w:val="00282B7B"/>
    <w:rsid w:val="00283363"/>
    <w:rsid w:val="00284F0D"/>
    <w:rsid w:val="00285694"/>
    <w:rsid w:val="00291537"/>
    <w:rsid w:val="00292D6B"/>
    <w:rsid w:val="00293085"/>
    <w:rsid w:val="00293CEC"/>
    <w:rsid w:val="00293F9D"/>
    <w:rsid w:val="00295E1D"/>
    <w:rsid w:val="00296585"/>
    <w:rsid w:val="00296D94"/>
    <w:rsid w:val="00297A61"/>
    <w:rsid w:val="002A1F3E"/>
    <w:rsid w:val="002A29A4"/>
    <w:rsid w:val="002A4746"/>
    <w:rsid w:val="002A54C9"/>
    <w:rsid w:val="002A5B97"/>
    <w:rsid w:val="002A5FE4"/>
    <w:rsid w:val="002A68C7"/>
    <w:rsid w:val="002B21A4"/>
    <w:rsid w:val="002B3654"/>
    <w:rsid w:val="002B38F4"/>
    <w:rsid w:val="002B3F90"/>
    <w:rsid w:val="002B54EB"/>
    <w:rsid w:val="002B6771"/>
    <w:rsid w:val="002B72AC"/>
    <w:rsid w:val="002B7CD7"/>
    <w:rsid w:val="002C0BCD"/>
    <w:rsid w:val="002C1D1C"/>
    <w:rsid w:val="002C2907"/>
    <w:rsid w:val="002C3BFF"/>
    <w:rsid w:val="002C43CC"/>
    <w:rsid w:val="002C62C1"/>
    <w:rsid w:val="002C7792"/>
    <w:rsid w:val="002C7885"/>
    <w:rsid w:val="002D03E8"/>
    <w:rsid w:val="002D2417"/>
    <w:rsid w:val="002D3118"/>
    <w:rsid w:val="002D51C7"/>
    <w:rsid w:val="002D5D36"/>
    <w:rsid w:val="002D66EF"/>
    <w:rsid w:val="002D6941"/>
    <w:rsid w:val="002D6AB6"/>
    <w:rsid w:val="002D7037"/>
    <w:rsid w:val="002D7B39"/>
    <w:rsid w:val="002E3B36"/>
    <w:rsid w:val="002E7946"/>
    <w:rsid w:val="002F0FA1"/>
    <w:rsid w:val="002F4364"/>
    <w:rsid w:val="002F5655"/>
    <w:rsid w:val="00300C29"/>
    <w:rsid w:val="00301660"/>
    <w:rsid w:val="003023BB"/>
    <w:rsid w:val="003032C1"/>
    <w:rsid w:val="00303E12"/>
    <w:rsid w:val="00304C62"/>
    <w:rsid w:val="00305CF1"/>
    <w:rsid w:val="00306D19"/>
    <w:rsid w:val="0031037A"/>
    <w:rsid w:val="0031146A"/>
    <w:rsid w:val="00311CE2"/>
    <w:rsid w:val="003153B3"/>
    <w:rsid w:val="003161AC"/>
    <w:rsid w:val="00316EA1"/>
    <w:rsid w:val="00317061"/>
    <w:rsid w:val="00321B5B"/>
    <w:rsid w:val="00322E59"/>
    <w:rsid w:val="00324600"/>
    <w:rsid w:val="00327A33"/>
    <w:rsid w:val="0033096A"/>
    <w:rsid w:val="00331518"/>
    <w:rsid w:val="00331C84"/>
    <w:rsid w:val="00332803"/>
    <w:rsid w:val="0033298A"/>
    <w:rsid w:val="00335A30"/>
    <w:rsid w:val="003360B2"/>
    <w:rsid w:val="003367B4"/>
    <w:rsid w:val="00336B70"/>
    <w:rsid w:val="003374D8"/>
    <w:rsid w:val="003375E2"/>
    <w:rsid w:val="00337D78"/>
    <w:rsid w:val="003402BE"/>
    <w:rsid w:val="00340BDD"/>
    <w:rsid w:val="003413F3"/>
    <w:rsid w:val="003417ED"/>
    <w:rsid w:val="00341BB2"/>
    <w:rsid w:val="003423BE"/>
    <w:rsid w:val="003426C5"/>
    <w:rsid w:val="00343F3D"/>
    <w:rsid w:val="00344C34"/>
    <w:rsid w:val="00344F0F"/>
    <w:rsid w:val="00345406"/>
    <w:rsid w:val="00346EE7"/>
    <w:rsid w:val="00347DB5"/>
    <w:rsid w:val="00347EF4"/>
    <w:rsid w:val="00351A8C"/>
    <w:rsid w:val="00352097"/>
    <w:rsid w:val="00352AEC"/>
    <w:rsid w:val="003532C7"/>
    <w:rsid w:val="00355289"/>
    <w:rsid w:val="003552C4"/>
    <w:rsid w:val="0035663F"/>
    <w:rsid w:val="00357D1F"/>
    <w:rsid w:val="003607DF"/>
    <w:rsid w:val="003608C9"/>
    <w:rsid w:val="00361E02"/>
    <w:rsid w:val="00362070"/>
    <w:rsid w:val="0036304C"/>
    <w:rsid w:val="00363544"/>
    <w:rsid w:val="003642C1"/>
    <w:rsid w:val="0036435F"/>
    <w:rsid w:val="00366998"/>
    <w:rsid w:val="0037005D"/>
    <w:rsid w:val="00370E1C"/>
    <w:rsid w:val="00371703"/>
    <w:rsid w:val="00371B87"/>
    <w:rsid w:val="00371BB7"/>
    <w:rsid w:val="00373DE6"/>
    <w:rsid w:val="00375AB4"/>
    <w:rsid w:val="00381514"/>
    <w:rsid w:val="00381AFD"/>
    <w:rsid w:val="00382194"/>
    <w:rsid w:val="003865A6"/>
    <w:rsid w:val="0038676B"/>
    <w:rsid w:val="003877B6"/>
    <w:rsid w:val="00390DB2"/>
    <w:rsid w:val="00391575"/>
    <w:rsid w:val="00391DED"/>
    <w:rsid w:val="003925B5"/>
    <w:rsid w:val="00392927"/>
    <w:rsid w:val="00392DE3"/>
    <w:rsid w:val="00392EF1"/>
    <w:rsid w:val="00393F54"/>
    <w:rsid w:val="00394CBE"/>
    <w:rsid w:val="00394D6F"/>
    <w:rsid w:val="00394F02"/>
    <w:rsid w:val="00395892"/>
    <w:rsid w:val="00395CC2"/>
    <w:rsid w:val="003A120A"/>
    <w:rsid w:val="003A1D71"/>
    <w:rsid w:val="003A262F"/>
    <w:rsid w:val="003A2993"/>
    <w:rsid w:val="003A3877"/>
    <w:rsid w:val="003A3D7B"/>
    <w:rsid w:val="003A46AB"/>
    <w:rsid w:val="003A62B4"/>
    <w:rsid w:val="003A65E0"/>
    <w:rsid w:val="003A711F"/>
    <w:rsid w:val="003B0B3F"/>
    <w:rsid w:val="003B10BF"/>
    <w:rsid w:val="003B1102"/>
    <w:rsid w:val="003B2314"/>
    <w:rsid w:val="003B25E6"/>
    <w:rsid w:val="003B5422"/>
    <w:rsid w:val="003B5773"/>
    <w:rsid w:val="003B6564"/>
    <w:rsid w:val="003C0CD0"/>
    <w:rsid w:val="003C0E39"/>
    <w:rsid w:val="003C107B"/>
    <w:rsid w:val="003C2854"/>
    <w:rsid w:val="003C4708"/>
    <w:rsid w:val="003C5086"/>
    <w:rsid w:val="003C7030"/>
    <w:rsid w:val="003C7CC7"/>
    <w:rsid w:val="003D0B43"/>
    <w:rsid w:val="003D0BB6"/>
    <w:rsid w:val="003D1DC3"/>
    <w:rsid w:val="003D2177"/>
    <w:rsid w:val="003D42B2"/>
    <w:rsid w:val="003D4C66"/>
    <w:rsid w:val="003D4F13"/>
    <w:rsid w:val="003D553E"/>
    <w:rsid w:val="003D7EEA"/>
    <w:rsid w:val="003E20DB"/>
    <w:rsid w:val="003E2C87"/>
    <w:rsid w:val="003E2CAA"/>
    <w:rsid w:val="003E3081"/>
    <w:rsid w:val="003E3BFE"/>
    <w:rsid w:val="003E3C4D"/>
    <w:rsid w:val="003E40CC"/>
    <w:rsid w:val="003E4E50"/>
    <w:rsid w:val="003E5638"/>
    <w:rsid w:val="003E56C5"/>
    <w:rsid w:val="003E6094"/>
    <w:rsid w:val="003F05EB"/>
    <w:rsid w:val="003F1150"/>
    <w:rsid w:val="003F2146"/>
    <w:rsid w:val="003F3A40"/>
    <w:rsid w:val="003F4766"/>
    <w:rsid w:val="003F6863"/>
    <w:rsid w:val="004002AE"/>
    <w:rsid w:val="004004C2"/>
    <w:rsid w:val="00401393"/>
    <w:rsid w:val="00401ED8"/>
    <w:rsid w:val="00402602"/>
    <w:rsid w:val="004029BC"/>
    <w:rsid w:val="00404608"/>
    <w:rsid w:val="00404B63"/>
    <w:rsid w:val="00404ED8"/>
    <w:rsid w:val="00407541"/>
    <w:rsid w:val="00407690"/>
    <w:rsid w:val="00410181"/>
    <w:rsid w:val="00410C41"/>
    <w:rsid w:val="00410EAA"/>
    <w:rsid w:val="0041191E"/>
    <w:rsid w:val="00411F33"/>
    <w:rsid w:val="00412FF1"/>
    <w:rsid w:val="004133A9"/>
    <w:rsid w:val="00414E43"/>
    <w:rsid w:val="00414FA2"/>
    <w:rsid w:val="004151FD"/>
    <w:rsid w:val="00415ED6"/>
    <w:rsid w:val="004164D0"/>
    <w:rsid w:val="004209F9"/>
    <w:rsid w:val="0042134A"/>
    <w:rsid w:val="004232EA"/>
    <w:rsid w:val="00424107"/>
    <w:rsid w:val="00424783"/>
    <w:rsid w:val="00425001"/>
    <w:rsid w:val="004265EE"/>
    <w:rsid w:val="00426D02"/>
    <w:rsid w:val="00427835"/>
    <w:rsid w:val="0043078A"/>
    <w:rsid w:val="00431871"/>
    <w:rsid w:val="00432099"/>
    <w:rsid w:val="00432CB7"/>
    <w:rsid w:val="0043355F"/>
    <w:rsid w:val="00434863"/>
    <w:rsid w:val="00435601"/>
    <w:rsid w:val="00435656"/>
    <w:rsid w:val="00435A0D"/>
    <w:rsid w:val="00435E4B"/>
    <w:rsid w:val="004361EE"/>
    <w:rsid w:val="00437636"/>
    <w:rsid w:val="00437A44"/>
    <w:rsid w:val="00437C36"/>
    <w:rsid w:val="00440290"/>
    <w:rsid w:val="00441129"/>
    <w:rsid w:val="00445470"/>
    <w:rsid w:val="004458E1"/>
    <w:rsid w:val="00447658"/>
    <w:rsid w:val="00447782"/>
    <w:rsid w:val="00447D8B"/>
    <w:rsid w:val="00453781"/>
    <w:rsid w:val="0045485A"/>
    <w:rsid w:val="00454AE2"/>
    <w:rsid w:val="00454C2E"/>
    <w:rsid w:val="004563B0"/>
    <w:rsid w:val="00456530"/>
    <w:rsid w:val="00461A08"/>
    <w:rsid w:val="00462092"/>
    <w:rsid w:val="0046264A"/>
    <w:rsid w:val="00463AF7"/>
    <w:rsid w:val="00464D2A"/>
    <w:rsid w:val="00467264"/>
    <w:rsid w:val="004675F5"/>
    <w:rsid w:val="0047101C"/>
    <w:rsid w:val="0047181E"/>
    <w:rsid w:val="00472D6D"/>
    <w:rsid w:val="00473B35"/>
    <w:rsid w:val="00473D9E"/>
    <w:rsid w:val="0047500B"/>
    <w:rsid w:val="00475E34"/>
    <w:rsid w:val="00475F0C"/>
    <w:rsid w:val="00476C0E"/>
    <w:rsid w:val="00477184"/>
    <w:rsid w:val="0047738D"/>
    <w:rsid w:val="00477C98"/>
    <w:rsid w:val="00480424"/>
    <w:rsid w:val="004805F2"/>
    <w:rsid w:val="00480F9E"/>
    <w:rsid w:val="0048222F"/>
    <w:rsid w:val="00482BED"/>
    <w:rsid w:val="004831C3"/>
    <w:rsid w:val="004838A3"/>
    <w:rsid w:val="00484A46"/>
    <w:rsid w:val="00491367"/>
    <w:rsid w:val="00491B19"/>
    <w:rsid w:val="00492B26"/>
    <w:rsid w:val="00492E1E"/>
    <w:rsid w:val="00493461"/>
    <w:rsid w:val="00494AE2"/>
    <w:rsid w:val="00494FBC"/>
    <w:rsid w:val="004950AC"/>
    <w:rsid w:val="00495A5D"/>
    <w:rsid w:val="00495DF8"/>
    <w:rsid w:val="00497030"/>
    <w:rsid w:val="00497B41"/>
    <w:rsid w:val="004A0094"/>
    <w:rsid w:val="004A0CCF"/>
    <w:rsid w:val="004A130C"/>
    <w:rsid w:val="004A1652"/>
    <w:rsid w:val="004A1802"/>
    <w:rsid w:val="004A1E4F"/>
    <w:rsid w:val="004A275B"/>
    <w:rsid w:val="004A2EE1"/>
    <w:rsid w:val="004A4274"/>
    <w:rsid w:val="004A42B6"/>
    <w:rsid w:val="004A530C"/>
    <w:rsid w:val="004B1111"/>
    <w:rsid w:val="004B31F9"/>
    <w:rsid w:val="004B4FBF"/>
    <w:rsid w:val="004B5876"/>
    <w:rsid w:val="004B6D4C"/>
    <w:rsid w:val="004B7875"/>
    <w:rsid w:val="004C0C1B"/>
    <w:rsid w:val="004C0D1A"/>
    <w:rsid w:val="004C1189"/>
    <w:rsid w:val="004C19FE"/>
    <w:rsid w:val="004C1F47"/>
    <w:rsid w:val="004C21D3"/>
    <w:rsid w:val="004C30FF"/>
    <w:rsid w:val="004C4600"/>
    <w:rsid w:val="004C4AED"/>
    <w:rsid w:val="004C4C30"/>
    <w:rsid w:val="004C4E29"/>
    <w:rsid w:val="004C4F9C"/>
    <w:rsid w:val="004C55DE"/>
    <w:rsid w:val="004C6008"/>
    <w:rsid w:val="004C6D8F"/>
    <w:rsid w:val="004C7A5C"/>
    <w:rsid w:val="004D24B1"/>
    <w:rsid w:val="004D2A6D"/>
    <w:rsid w:val="004D32D0"/>
    <w:rsid w:val="004D505F"/>
    <w:rsid w:val="004D6C51"/>
    <w:rsid w:val="004D705F"/>
    <w:rsid w:val="004D72AC"/>
    <w:rsid w:val="004D7717"/>
    <w:rsid w:val="004D7B64"/>
    <w:rsid w:val="004D7BDD"/>
    <w:rsid w:val="004E11C2"/>
    <w:rsid w:val="004E323C"/>
    <w:rsid w:val="004E41D5"/>
    <w:rsid w:val="004E5AAE"/>
    <w:rsid w:val="004E76AD"/>
    <w:rsid w:val="004E79C7"/>
    <w:rsid w:val="004F023E"/>
    <w:rsid w:val="004F0AC1"/>
    <w:rsid w:val="004F2B98"/>
    <w:rsid w:val="004F2D03"/>
    <w:rsid w:val="004F400E"/>
    <w:rsid w:val="004F4721"/>
    <w:rsid w:val="004F4D22"/>
    <w:rsid w:val="004F75EB"/>
    <w:rsid w:val="004F7789"/>
    <w:rsid w:val="004F7EF5"/>
    <w:rsid w:val="00500213"/>
    <w:rsid w:val="00500437"/>
    <w:rsid w:val="00501577"/>
    <w:rsid w:val="005023E6"/>
    <w:rsid w:val="0050293E"/>
    <w:rsid w:val="00503099"/>
    <w:rsid w:val="00504609"/>
    <w:rsid w:val="005053B8"/>
    <w:rsid w:val="00505D1F"/>
    <w:rsid w:val="00506A31"/>
    <w:rsid w:val="00507F45"/>
    <w:rsid w:val="0051005C"/>
    <w:rsid w:val="00510E2E"/>
    <w:rsid w:val="00511C5C"/>
    <w:rsid w:val="00511F0E"/>
    <w:rsid w:val="00512276"/>
    <w:rsid w:val="00512E0A"/>
    <w:rsid w:val="00512FCC"/>
    <w:rsid w:val="0051303F"/>
    <w:rsid w:val="005130F3"/>
    <w:rsid w:val="00515EF4"/>
    <w:rsid w:val="005171FD"/>
    <w:rsid w:val="00522CAA"/>
    <w:rsid w:val="0052306F"/>
    <w:rsid w:val="00524EA1"/>
    <w:rsid w:val="00526DF2"/>
    <w:rsid w:val="0053055E"/>
    <w:rsid w:val="005309CB"/>
    <w:rsid w:val="00532362"/>
    <w:rsid w:val="005333CF"/>
    <w:rsid w:val="0053416B"/>
    <w:rsid w:val="0053438F"/>
    <w:rsid w:val="00534975"/>
    <w:rsid w:val="00534C22"/>
    <w:rsid w:val="00535DD6"/>
    <w:rsid w:val="00535F62"/>
    <w:rsid w:val="00536208"/>
    <w:rsid w:val="00536B1C"/>
    <w:rsid w:val="005378BA"/>
    <w:rsid w:val="0054010F"/>
    <w:rsid w:val="00543C63"/>
    <w:rsid w:val="00544308"/>
    <w:rsid w:val="00544C64"/>
    <w:rsid w:val="00544D95"/>
    <w:rsid w:val="00545ADE"/>
    <w:rsid w:val="00546713"/>
    <w:rsid w:val="00550188"/>
    <w:rsid w:val="00550B00"/>
    <w:rsid w:val="00551D17"/>
    <w:rsid w:val="0055248F"/>
    <w:rsid w:val="00552D21"/>
    <w:rsid w:val="00552E3D"/>
    <w:rsid w:val="00553305"/>
    <w:rsid w:val="00555A16"/>
    <w:rsid w:val="005562A8"/>
    <w:rsid w:val="0055787F"/>
    <w:rsid w:val="005610DE"/>
    <w:rsid w:val="005618F4"/>
    <w:rsid w:val="00561A4C"/>
    <w:rsid w:val="005624CE"/>
    <w:rsid w:val="00562B75"/>
    <w:rsid w:val="0056395C"/>
    <w:rsid w:val="00564981"/>
    <w:rsid w:val="005651CA"/>
    <w:rsid w:val="00565841"/>
    <w:rsid w:val="00565867"/>
    <w:rsid w:val="00571A2A"/>
    <w:rsid w:val="00574BE0"/>
    <w:rsid w:val="0057693F"/>
    <w:rsid w:val="00576ED7"/>
    <w:rsid w:val="00577461"/>
    <w:rsid w:val="00580061"/>
    <w:rsid w:val="00582105"/>
    <w:rsid w:val="00583969"/>
    <w:rsid w:val="00583C67"/>
    <w:rsid w:val="005854E4"/>
    <w:rsid w:val="00585FBA"/>
    <w:rsid w:val="0059139B"/>
    <w:rsid w:val="00591DCA"/>
    <w:rsid w:val="00593182"/>
    <w:rsid w:val="005932B2"/>
    <w:rsid w:val="00596449"/>
    <w:rsid w:val="005976F7"/>
    <w:rsid w:val="005A13D8"/>
    <w:rsid w:val="005A248A"/>
    <w:rsid w:val="005A4937"/>
    <w:rsid w:val="005A4D93"/>
    <w:rsid w:val="005A4DD1"/>
    <w:rsid w:val="005A6020"/>
    <w:rsid w:val="005A6389"/>
    <w:rsid w:val="005A6870"/>
    <w:rsid w:val="005A747A"/>
    <w:rsid w:val="005A7B0B"/>
    <w:rsid w:val="005B0363"/>
    <w:rsid w:val="005B179E"/>
    <w:rsid w:val="005B3C92"/>
    <w:rsid w:val="005B446F"/>
    <w:rsid w:val="005B70AF"/>
    <w:rsid w:val="005C10C4"/>
    <w:rsid w:val="005C18C6"/>
    <w:rsid w:val="005C1C9F"/>
    <w:rsid w:val="005C381D"/>
    <w:rsid w:val="005C4698"/>
    <w:rsid w:val="005C60FB"/>
    <w:rsid w:val="005C6752"/>
    <w:rsid w:val="005D004D"/>
    <w:rsid w:val="005D0294"/>
    <w:rsid w:val="005D02B4"/>
    <w:rsid w:val="005D0A75"/>
    <w:rsid w:val="005D3347"/>
    <w:rsid w:val="005D3CB3"/>
    <w:rsid w:val="005D4028"/>
    <w:rsid w:val="005D4BD5"/>
    <w:rsid w:val="005D50AF"/>
    <w:rsid w:val="005D528B"/>
    <w:rsid w:val="005D64D6"/>
    <w:rsid w:val="005D6AA3"/>
    <w:rsid w:val="005D782F"/>
    <w:rsid w:val="005D7D6E"/>
    <w:rsid w:val="005E2E4D"/>
    <w:rsid w:val="005E39AF"/>
    <w:rsid w:val="005E445A"/>
    <w:rsid w:val="005E48ED"/>
    <w:rsid w:val="005E4EFA"/>
    <w:rsid w:val="005E52E2"/>
    <w:rsid w:val="005E6293"/>
    <w:rsid w:val="005E6EEE"/>
    <w:rsid w:val="005E70A0"/>
    <w:rsid w:val="005E7566"/>
    <w:rsid w:val="005E77BD"/>
    <w:rsid w:val="005E7F9E"/>
    <w:rsid w:val="005F2143"/>
    <w:rsid w:val="005F217A"/>
    <w:rsid w:val="005F2DCD"/>
    <w:rsid w:val="005F354E"/>
    <w:rsid w:val="005F4DF4"/>
    <w:rsid w:val="005F74EE"/>
    <w:rsid w:val="00601E8C"/>
    <w:rsid w:val="00601FD2"/>
    <w:rsid w:val="0060357E"/>
    <w:rsid w:val="006045D4"/>
    <w:rsid w:val="0060503F"/>
    <w:rsid w:val="00605051"/>
    <w:rsid w:val="0060665D"/>
    <w:rsid w:val="006079E4"/>
    <w:rsid w:val="006104ED"/>
    <w:rsid w:val="00614E64"/>
    <w:rsid w:val="00614EC7"/>
    <w:rsid w:val="00615B21"/>
    <w:rsid w:val="00617B73"/>
    <w:rsid w:val="00620FFF"/>
    <w:rsid w:val="00622E11"/>
    <w:rsid w:val="0062307D"/>
    <w:rsid w:val="00623228"/>
    <w:rsid w:val="0062397B"/>
    <w:rsid w:val="006247A1"/>
    <w:rsid w:val="00624DF3"/>
    <w:rsid w:val="00625345"/>
    <w:rsid w:val="00625D3B"/>
    <w:rsid w:val="00626C40"/>
    <w:rsid w:val="00627187"/>
    <w:rsid w:val="00627BD2"/>
    <w:rsid w:val="006318BF"/>
    <w:rsid w:val="006329E6"/>
    <w:rsid w:val="00633247"/>
    <w:rsid w:val="00633D2F"/>
    <w:rsid w:val="00633E55"/>
    <w:rsid w:val="00636447"/>
    <w:rsid w:val="00637A1C"/>
    <w:rsid w:val="00637B35"/>
    <w:rsid w:val="0064036D"/>
    <w:rsid w:val="00641436"/>
    <w:rsid w:val="00643BEA"/>
    <w:rsid w:val="00645E88"/>
    <w:rsid w:val="00647EA7"/>
    <w:rsid w:val="00650877"/>
    <w:rsid w:val="00651A6D"/>
    <w:rsid w:val="00654A0F"/>
    <w:rsid w:val="00655059"/>
    <w:rsid w:val="00655B59"/>
    <w:rsid w:val="006578C7"/>
    <w:rsid w:val="0066005F"/>
    <w:rsid w:val="006603DA"/>
    <w:rsid w:val="0066081C"/>
    <w:rsid w:val="0066094E"/>
    <w:rsid w:val="006610A8"/>
    <w:rsid w:val="00661DD1"/>
    <w:rsid w:val="0066375E"/>
    <w:rsid w:val="0067038F"/>
    <w:rsid w:val="00670D42"/>
    <w:rsid w:val="00674068"/>
    <w:rsid w:val="006741B5"/>
    <w:rsid w:val="0067488E"/>
    <w:rsid w:val="00675219"/>
    <w:rsid w:val="00675722"/>
    <w:rsid w:val="00675B87"/>
    <w:rsid w:val="00675BAC"/>
    <w:rsid w:val="00675DF6"/>
    <w:rsid w:val="0067616F"/>
    <w:rsid w:val="0067640C"/>
    <w:rsid w:val="006773F6"/>
    <w:rsid w:val="00680E09"/>
    <w:rsid w:val="00683FEB"/>
    <w:rsid w:val="00684F88"/>
    <w:rsid w:val="00685FB3"/>
    <w:rsid w:val="00687356"/>
    <w:rsid w:val="00690C50"/>
    <w:rsid w:val="0069134F"/>
    <w:rsid w:val="00692692"/>
    <w:rsid w:val="00693A53"/>
    <w:rsid w:val="00694171"/>
    <w:rsid w:val="00694236"/>
    <w:rsid w:val="006962C0"/>
    <w:rsid w:val="00696AFD"/>
    <w:rsid w:val="006972E4"/>
    <w:rsid w:val="006A084E"/>
    <w:rsid w:val="006A0C3C"/>
    <w:rsid w:val="006A18D6"/>
    <w:rsid w:val="006A4290"/>
    <w:rsid w:val="006A42B2"/>
    <w:rsid w:val="006A42CA"/>
    <w:rsid w:val="006A47F8"/>
    <w:rsid w:val="006A551B"/>
    <w:rsid w:val="006A558C"/>
    <w:rsid w:val="006A6426"/>
    <w:rsid w:val="006A7745"/>
    <w:rsid w:val="006B0A63"/>
    <w:rsid w:val="006B1F24"/>
    <w:rsid w:val="006B1FAF"/>
    <w:rsid w:val="006B22AE"/>
    <w:rsid w:val="006B382B"/>
    <w:rsid w:val="006B3BF4"/>
    <w:rsid w:val="006B5493"/>
    <w:rsid w:val="006B56FF"/>
    <w:rsid w:val="006C006F"/>
    <w:rsid w:val="006C32F5"/>
    <w:rsid w:val="006C3A72"/>
    <w:rsid w:val="006C42DF"/>
    <w:rsid w:val="006D0D7E"/>
    <w:rsid w:val="006D2D8F"/>
    <w:rsid w:val="006D2E75"/>
    <w:rsid w:val="006D500C"/>
    <w:rsid w:val="006D7CA9"/>
    <w:rsid w:val="006D7FD7"/>
    <w:rsid w:val="006E0FC8"/>
    <w:rsid w:val="006E2893"/>
    <w:rsid w:val="006E2B47"/>
    <w:rsid w:val="006E2BD2"/>
    <w:rsid w:val="006E47AA"/>
    <w:rsid w:val="006E52F8"/>
    <w:rsid w:val="006E77D3"/>
    <w:rsid w:val="006E7C11"/>
    <w:rsid w:val="006F094E"/>
    <w:rsid w:val="006F0ED0"/>
    <w:rsid w:val="006F3246"/>
    <w:rsid w:val="006F363E"/>
    <w:rsid w:val="006F3C57"/>
    <w:rsid w:val="006F3E37"/>
    <w:rsid w:val="006F4CD2"/>
    <w:rsid w:val="006F54F7"/>
    <w:rsid w:val="006F55D1"/>
    <w:rsid w:val="006F6E10"/>
    <w:rsid w:val="006F7CAF"/>
    <w:rsid w:val="00700448"/>
    <w:rsid w:val="00700494"/>
    <w:rsid w:val="007024E3"/>
    <w:rsid w:val="00703CCF"/>
    <w:rsid w:val="0070489C"/>
    <w:rsid w:val="00704C10"/>
    <w:rsid w:val="0070563F"/>
    <w:rsid w:val="00705809"/>
    <w:rsid w:val="0071009C"/>
    <w:rsid w:val="00714970"/>
    <w:rsid w:val="00715E03"/>
    <w:rsid w:val="00716B84"/>
    <w:rsid w:val="00716BA3"/>
    <w:rsid w:val="007202C6"/>
    <w:rsid w:val="00721D33"/>
    <w:rsid w:val="00722564"/>
    <w:rsid w:val="00723640"/>
    <w:rsid w:val="00725A84"/>
    <w:rsid w:val="007270AD"/>
    <w:rsid w:val="007301F3"/>
    <w:rsid w:val="00730312"/>
    <w:rsid w:val="00730E5A"/>
    <w:rsid w:val="00731B8E"/>
    <w:rsid w:val="0073218D"/>
    <w:rsid w:val="00732584"/>
    <w:rsid w:val="00734224"/>
    <w:rsid w:val="0073428D"/>
    <w:rsid w:val="007350E3"/>
    <w:rsid w:val="007350EA"/>
    <w:rsid w:val="007357AB"/>
    <w:rsid w:val="007359B6"/>
    <w:rsid w:val="00735BE4"/>
    <w:rsid w:val="00735FEB"/>
    <w:rsid w:val="007366AC"/>
    <w:rsid w:val="00737268"/>
    <w:rsid w:val="007404AD"/>
    <w:rsid w:val="007416D8"/>
    <w:rsid w:val="0074417F"/>
    <w:rsid w:val="007445F9"/>
    <w:rsid w:val="00745A46"/>
    <w:rsid w:val="00745AF2"/>
    <w:rsid w:val="00747738"/>
    <w:rsid w:val="00747E5B"/>
    <w:rsid w:val="0075176A"/>
    <w:rsid w:val="007518E4"/>
    <w:rsid w:val="00752795"/>
    <w:rsid w:val="00753791"/>
    <w:rsid w:val="00753ABB"/>
    <w:rsid w:val="00754740"/>
    <w:rsid w:val="00754C0D"/>
    <w:rsid w:val="0075620C"/>
    <w:rsid w:val="00757A1E"/>
    <w:rsid w:val="00757E12"/>
    <w:rsid w:val="0076256A"/>
    <w:rsid w:val="00763D3F"/>
    <w:rsid w:val="0076538A"/>
    <w:rsid w:val="00766825"/>
    <w:rsid w:val="00766DD3"/>
    <w:rsid w:val="00767761"/>
    <w:rsid w:val="007704A4"/>
    <w:rsid w:val="00771A01"/>
    <w:rsid w:val="00771A67"/>
    <w:rsid w:val="00771F0D"/>
    <w:rsid w:val="00772DC0"/>
    <w:rsid w:val="007733B4"/>
    <w:rsid w:val="0077365A"/>
    <w:rsid w:val="00773874"/>
    <w:rsid w:val="00773B7E"/>
    <w:rsid w:val="007767C7"/>
    <w:rsid w:val="00776CB6"/>
    <w:rsid w:val="00776DFA"/>
    <w:rsid w:val="00777986"/>
    <w:rsid w:val="007802C5"/>
    <w:rsid w:val="00780918"/>
    <w:rsid w:val="00780DD6"/>
    <w:rsid w:val="00781D40"/>
    <w:rsid w:val="0078219E"/>
    <w:rsid w:val="00782618"/>
    <w:rsid w:val="007827E9"/>
    <w:rsid w:val="00785503"/>
    <w:rsid w:val="0078707E"/>
    <w:rsid w:val="007901DF"/>
    <w:rsid w:val="007902E6"/>
    <w:rsid w:val="00790C27"/>
    <w:rsid w:val="007917C0"/>
    <w:rsid w:val="00792F31"/>
    <w:rsid w:val="007962A6"/>
    <w:rsid w:val="00796B0D"/>
    <w:rsid w:val="007977DF"/>
    <w:rsid w:val="00797BF3"/>
    <w:rsid w:val="00797C6B"/>
    <w:rsid w:val="007A0480"/>
    <w:rsid w:val="007A1B45"/>
    <w:rsid w:val="007A1E59"/>
    <w:rsid w:val="007A4042"/>
    <w:rsid w:val="007A4A0F"/>
    <w:rsid w:val="007A61DE"/>
    <w:rsid w:val="007A7930"/>
    <w:rsid w:val="007B0823"/>
    <w:rsid w:val="007B26AE"/>
    <w:rsid w:val="007B60EB"/>
    <w:rsid w:val="007B611E"/>
    <w:rsid w:val="007B7919"/>
    <w:rsid w:val="007B7E7F"/>
    <w:rsid w:val="007C03FE"/>
    <w:rsid w:val="007C0AD4"/>
    <w:rsid w:val="007C118A"/>
    <w:rsid w:val="007C127F"/>
    <w:rsid w:val="007C1467"/>
    <w:rsid w:val="007C1629"/>
    <w:rsid w:val="007C5B5E"/>
    <w:rsid w:val="007D0175"/>
    <w:rsid w:val="007D446E"/>
    <w:rsid w:val="007D46A0"/>
    <w:rsid w:val="007D773A"/>
    <w:rsid w:val="007D7EE2"/>
    <w:rsid w:val="007E02C5"/>
    <w:rsid w:val="007E062C"/>
    <w:rsid w:val="007E0A5F"/>
    <w:rsid w:val="007E1681"/>
    <w:rsid w:val="007E1B4D"/>
    <w:rsid w:val="007E2A59"/>
    <w:rsid w:val="007E31E8"/>
    <w:rsid w:val="007E31F8"/>
    <w:rsid w:val="007E35EF"/>
    <w:rsid w:val="007E446F"/>
    <w:rsid w:val="007E4A6F"/>
    <w:rsid w:val="007E4BF0"/>
    <w:rsid w:val="007E4BFC"/>
    <w:rsid w:val="007E62E9"/>
    <w:rsid w:val="007E6712"/>
    <w:rsid w:val="007F1C0D"/>
    <w:rsid w:val="007F2027"/>
    <w:rsid w:val="007F258A"/>
    <w:rsid w:val="007F2C6F"/>
    <w:rsid w:val="007F454E"/>
    <w:rsid w:val="007F49A2"/>
    <w:rsid w:val="007F68B9"/>
    <w:rsid w:val="0080029F"/>
    <w:rsid w:val="008006E3"/>
    <w:rsid w:val="008017B5"/>
    <w:rsid w:val="00801FFB"/>
    <w:rsid w:val="00802093"/>
    <w:rsid w:val="00802133"/>
    <w:rsid w:val="00802F64"/>
    <w:rsid w:val="00803868"/>
    <w:rsid w:val="00804ADE"/>
    <w:rsid w:val="00804F78"/>
    <w:rsid w:val="00806AD4"/>
    <w:rsid w:val="008100D9"/>
    <w:rsid w:val="00810382"/>
    <w:rsid w:val="008104C3"/>
    <w:rsid w:val="0081086F"/>
    <w:rsid w:val="00814D4F"/>
    <w:rsid w:val="008154DB"/>
    <w:rsid w:val="00815512"/>
    <w:rsid w:val="00815A31"/>
    <w:rsid w:val="00816E1C"/>
    <w:rsid w:val="00817788"/>
    <w:rsid w:val="008201D6"/>
    <w:rsid w:val="00821A71"/>
    <w:rsid w:val="00822887"/>
    <w:rsid w:val="00822E16"/>
    <w:rsid w:val="00823453"/>
    <w:rsid w:val="0082354D"/>
    <w:rsid w:val="00823A5D"/>
    <w:rsid w:val="00825B5A"/>
    <w:rsid w:val="0082647C"/>
    <w:rsid w:val="008266D0"/>
    <w:rsid w:val="008269BF"/>
    <w:rsid w:val="008276E8"/>
    <w:rsid w:val="008303CF"/>
    <w:rsid w:val="008308C6"/>
    <w:rsid w:val="00831A55"/>
    <w:rsid w:val="00831CE4"/>
    <w:rsid w:val="00832A9C"/>
    <w:rsid w:val="00832CDD"/>
    <w:rsid w:val="008333B8"/>
    <w:rsid w:val="00833D72"/>
    <w:rsid w:val="0083615D"/>
    <w:rsid w:val="0083687F"/>
    <w:rsid w:val="00840A68"/>
    <w:rsid w:val="00841686"/>
    <w:rsid w:val="008416D3"/>
    <w:rsid w:val="00842421"/>
    <w:rsid w:val="00843435"/>
    <w:rsid w:val="00843790"/>
    <w:rsid w:val="0084452F"/>
    <w:rsid w:val="008449BA"/>
    <w:rsid w:val="00846222"/>
    <w:rsid w:val="008478B6"/>
    <w:rsid w:val="00851677"/>
    <w:rsid w:val="00851CBB"/>
    <w:rsid w:val="0085400A"/>
    <w:rsid w:val="00854D1C"/>
    <w:rsid w:val="00857627"/>
    <w:rsid w:val="00857829"/>
    <w:rsid w:val="008610E6"/>
    <w:rsid w:val="00862997"/>
    <w:rsid w:val="00863234"/>
    <w:rsid w:val="00863E10"/>
    <w:rsid w:val="00866772"/>
    <w:rsid w:val="00867F2B"/>
    <w:rsid w:val="008705F2"/>
    <w:rsid w:val="008717F0"/>
    <w:rsid w:val="00871D67"/>
    <w:rsid w:val="008720D0"/>
    <w:rsid w:val="00872389"/>
    <w:rsid w:val="00872840"/>
    <w:rsid w:val="00872AC9"/>
    <w:rsid w:val="0087370F"/>
    <w:rsid w:val="00874025"/>
    <w:rsid w:val="008759E7"/>
    <w:rsid w:val="00876449"/>
    <w:rsid w:val="00876B6D"/>
    <w:rsid w:val="00877815"/>
    <w:rsid w:val="008810C2"/>
    <w:rsid w:val="008813E3"/>
    <w:rsid w:val="00881582"/>
    <w:rsid w:val="0088205F"/>
    <w:rsid w:val="0088374E"/>
    <w:rsid w:val="00885735"/>
    <w:rsid w:val="008858F5"/>
    <w:rsid w:val="008867B0"/>
    <w:rsid w:val="008876AB"/>
    <w:rsid w:val="00891A47"/>
    <w:rsid w:val="00891D75"/>
    <w:rsid w:val="0089335F"/>
    <w:rsid w:val="00895454"/>
    <w:rsid w:val="00895767"/>
    <w:rsid w:val="00896C26"/>
    <w:rsid w:val="008A0662"/>
    <w:rsid w:val="008A06A3"/>
    <w:rsid w:val="008A2263"/>
    <w:rsid w:val="008A25E9"/>
    <w:rsid w:val="008A4F2E"/>
    <w:rsid w:val="008A557D"/>
    <w:rsid w:val="008A71CD"/>
    <w:rsid w:val="008B06A9"/>
    <w:rsid w:val="008B06B7"/>
    <w:rsid w:val="008B2C16"/>
    <w:rsid w:val="008B4305"/>
    <w:rsid w:val="008B48C2"/>
    <w:rsid w:val="008B5B12"/>
    <w:rsid w:val="008B5C1D"/>
    <w:rsid w:val="008B5D14"/>
    <w:rsid w:val="008B6743"/>
    <w:rsid w:val="008B74A4"/>
    <w:rsid w:val="008C0AD8"/>
    <w:rsid w:val="008C2935"/>
    <w:rsid w:val="008C31A9"/>
    <w:rsid w:val="008C467B"/>
    <w:rsid w:val="008C6B86"/>
    <w:rsid w:val="008C6FBB"/>
    <w:rsid w:val="008C7008"/>
    <w:rsid w:val="008D07EF"/>
    <w:rsid w:val="008D2100"/>
    <w:rsid w:val="008D4A27"/>
    <w:rsid w:val="008D597B"/>
    <w:rsid w:val="008D5A71"/>
    <w:rsid w:val="008D6483"/>
    <w:rsid w:val="008D788D"/>
    <w:rsid w:val="008E006A"/>
    <w:rsid w:val="008E1A7A"/>
    <w:rsid w:val="008E2E53"/>
    <w:rsid w:val="008E375A"/>
    <w:rsid w:val="008E3FFA"/>
    <w:rsid w:val="008E5849"/>
    <w:rsid w:val="008E68B9"/>
    <w:rsid w:val="008E731E"/>
    <w:rsid w:val="008E7C15"/>
    <w:rsid w:val="008F041A"/>
    <w:rsid w:val="008F4213"/>
    <w:rsid w:val="008F4F26"/>
    <w:rsid w:val="008F572D"/>
    <w:rsid w:val="008F5EAE"/>
    <w:rsid w:val="008F610D"/>
    <w:rsid w:val="008F6893"/>
    <w:rsid w:val="008F6CB2"/>
    <w:rsid w:val="008F6D5B"/>
    <w:rsid w:val="008F784B"/>
    <w:rsid w:val="00900FDD"/>
    <w:rsid w:val="00901833"/>
    <w:rsid w:val="0090191C"/>
    <w:rsid w:val="00902CCE"/>
    <w:rsid w:val="00903053"/>
    <w:rsid w:val="00904A46"/>
    <w:rsid w:val="00904E1C"/>
    <w:rsid w:val="009050D8"/>
    <w:rsid w:val="00905C31"/>
    <w:rsid w:val="00905C78"/>
    <w:rsid w:val="0090784E"/>
    <w:rsid w:val="009109F0"/>
    <w:rsid w:val="0091208E"/>
    <w:rsid w:val="009126ED"/>
    <w:rsid w:val="0091426A"/>
    <w:rsid w:val="00915488"/>
    <w:rsid w:val="00915586"/>
    <w:rsid w:val="00915763"/>
    <w:rsid w:val="009179BD"/>
    <w:rsid w:val="00920648"/>
    <w:rsid w:val="009216DA"/>
    <w:rsid w:val="00921AD9"/>
    <w:rsid w:val="009223CC"/>
    <w:rsid w:val="009236C9"/>
    <w:rsid w:val="00923807"/>
    <w:rsid w:val="00925AB9"/>
    <w:rsid w:val="0092669B"/>
    <w:rsid w:val="00926763"/>
    <w:rsid w:val="00926934"/>
    <w:rsid w:val="00930F26"/>
    <w:rsid w:val="00931341"/>
    <w:rsid w:val="00932214"/>
    <w:rsid w:val="009323B0"/>
    <w:rsid w:val="00933A71"/>
    <w:rsid w:val="00935051"/>
    <w:rsid w:val="0093534E"/>
    <w:rsid w:val="00935468"/>
    <w:rsid w:val="009358AC"/>
    <w:rsid w:val="009366EA"/>
    <w:rsid w:val="00937B35"/>
    <w:rsid w:val="0094373E"/>
    <w:rsid w:val="0094385A"/>
    <w:rsid w:val="009438AE"/>
    <w:rsid w:val="00944CFE"/>
    <w:rsid w:val="00944E64"/>
    <w:rsid w:val="00944FD6"/>
    <w:rsid w:val="00946DAB"/>
    <w:rsid w:val="00947706"/>
    <w:rsid w:val="00950493"/>
    <w:rsid w:val="0095078F"/>
    <w:rsid w:val="00952EA5"/>
    <w:rsid w:val="009532B5"/>
    <w:rsid w:val="0095352A"/>
    <w:rsid w:val="00953ACE"/>
    <w:rsid w:val="00955339"/>
    <w:rsid w:val="00955A75"/>
    <w:rsid w:val="00956CA9"/>
    <w:rsid w:val="00956F70"/>
    <w:rsid w:val="00956FA4"/>
    <w:rsid w:val="00957FA3"/>
    <w:rsid w:val="00961E72"/>
    <w:rsid w:val="009633A4"/>
    <w:rsid w:val="0096362A"/>
    <w:rsid w:val="009641EC"/>
    <w:rsid w:val="00964DED"/>
    <w:rsid w:val="00965241"/>
    <w:rsid w:val="00967769"/>
    <w:rsid w:val="00970B2A"/>
    <w:rsid w:val="009719E5"/>
    <w:rsid w:val="009729EF"/>
    <w:rsid w:val="009734B5"/>
    <w:rsid w:val="00974A9A"/>
    <w:rsid w:val="00975842"/>
    <w:rsid w:val="009768E7"/>
    <w:rsid w:val="009800BB"/>
    <w:rsid w:val="009822EA"/>
    <w:rsid w:val="00983A14"/>
    <w:rsid w:val="00984EFD"/>
    <w:rsid w:val="00985CC9"/>
    <w:rsid w:val="00990B2D"/>
    <w:rsid w:val="00990DA7"/>
    <w:rsid w:val="0099342E"/>
    <w:rsid w:val="00993E8F"/>
    <w:rsid w:val="00994203"/>
    <w:rsid w:val="0099448E"/>
    <w:rsid w:val="009973CF"/>
    <w:rsid w:val="0099756D"/>
    <w:rsid w:val="009A06B0"/>
    <w:rsid w:val="009A14B1"/>
    <w:rsid w:val="009A1E06"/>
    <w:rsid w:val="009A2E99"/>
    <w:rsid w:val="009A3226"/>
    <w:rsid w:val="009A4B97"/>
    <w:rsid w:val="009A4FA7"/>
    <w:rsid w:val="009A6BFA"/>
    <w:rsid w:val="009A6FE3"/>
    <w:rsid w:val="009A7C14"/>
    <w:rsid w:val="009B0200"/>
    <w:rsid w:val="009B0F30"/>
    <w:rsid w:val="009B4590"/>
    <w:rsid w:val="009B5052"/>
    <w:rsid w:val="009B58A9"/>
    <w:rsid w:val="009B67DE"/>
    <w:rsid w:val="009B6E37"/>
    <w:rsid w:val="009B7FA4"/>
    <w:rsid w:val="009C015F"/>
    <w:rsid w:val="009C030D"/>
    <w:rsid w:val="009C0699"/>
    <w:rsid w:val="009C107E"/>
    <w:rsid w:val="009C15BC"/>
    <w:rsid w:val="009C2AC6"/>
    <w:rsid w:val="009C308C"/>
    <w:rsid w:val="009C4171"/>
    <w:rsid w:val="009C436A"/>
    <w:rsid w:val="009C4F17"/>
    <w:rsid w:val="009D01AA"/>
    <w:rsid w:val="009D101A"/>
    <w:rsid w:val="009D27DD"/>
    <w:rsid w:val="009D29C8"/>
    <w:rsid w:val="009D3A36"/>
    <w:rsid w:val="009D3EA0"/>
    <w:rsid w:val="009D67EF"/>
    <w:rsid w:val="009D7CBA"/>
    <w:rsid w:val="009D7E8E"/>
    <w:rsid w:val="009D7EDA"/>
    <w:rsid w:val="009E128F"/>
    <w:rsid w:val="009E1E0E"/>
    <w:rsid w:val="009E34ED"/>
    <w:rsid w:val="009E510B"/>
    <w:rsid w:val="009E597A"/>
    <w:rsid w:val="009E5D71"/>
    <w:rsid w:val="009E75D4"/>
    <w:rsid w:val="009E77F9"/>
    <w:rsid w:val="009F1567"/>
    <w:rsid w:val="009F2469"/>
    <w:rsid w:val="009F2D88"/>
    <w:rsid w:val="009F31B7"/>
    <w:rsid w:val="009F45D8"/>
    <w:rsid w:val="00A002F5"/>
    <w:rsid w:val="00A0109E"/>
    <w:rsid w:val="00A01C47"/>
    <w:rsid w:val="00A02243"/>
    <w:rsid w:val="00A02484"/>
    <w:rsid w:val="00A04C3F"/>
    <w:rsid w:val="00A05DDE"/>
    <w:rsid w:val="00A10FB2"/>
    <w:rsid w:val="00A11CFF"/>
    <w:rsid w:val="00A12DE3"/>
    <w:rsid w:val="00A14BD8"/>
    <w:rsid w:val="00A15F33"/>
    <w:rsid w:val="00A213A5"/>
    <w:rsid w:val="00A21ED0"/>
    <w:rsid w:val="00A23025"/>
    <w:rsid w:val="00A23BD2"/>
    <w:rsid w:val="00A242DD"/>
    <w:rsid w:val="00A259C3"/>
    <w:rsid w:val="00A2696F"/>
    <w:rsid w:val="00A27066"/>
    <w:rsid w:val="00A275B0"/>
    <w:rsid w:val="00A3054A"/>
    <w:rsid w:val="00A30C12"/>
    <w:rsid w:val="00A31FA9"/>
    <w:rsid w:val="00A32A8B"/>
    <w:rsid w:val="00A32ED8"/>
    <w:rsid w:val="00A32F51"/>
    <w:rsid w:val="00A338D6"/>
    <w:rsid w:val="00A34518"/>
    <w:rsid w:val="00A35061"/>
    <w:rsid w:val="00A35A7F"/>
    <w:rsid w:val="00A36999"/>
    <w:rsid w:val="00A37127"/>
    <w:rsid w:val="00A37A53"/>
    <w:rsid w:val="00A37C6C"/>
    <w:rsid w:val="00A40825"/>
    <w:rsid w:val="00A41988"/>
    <w:rsid w:val="00A43C4F"/>
    <w:rsid w:val="00A45C5B"/>
    <w:rsid w:val="00A46CC0"/>
    <w:rsid w:val="00A46E95"/>
    <w:rsid w:val="00A476FF"/>
    <w:rsid w:val="00A47A3C"/>
    <w:rsid w:val="00A47F21"/>
    <w:rsid w:val="00A50002"/>
    <w:rsid w:val="00A50A6C"/>
    <w:rsid w:val="00A50B82"/>
    <w:rsid w:val="00A50FF0"/>
    <w:rsid w:val="00A527F9"/>
    <w:rsid w:val="00A53054"/>
    <w:rsid w:val="00A537B8"/>
    <w:rsid w:val="00A54A22"/>
    <w:rsid w:val="00A56E08"/>
    <w:rsid w:val="00A57AA2"/>
    <w:rsid w:val="00A6072B"/>
    <w:rsid w:val="00A60C37"/>
    <w:rsid w:val="00A60E2A"/>
    <w:rsid w:val="00A6153F"/>
    <w:rsid w:val="00A626A1"/>
    <w:rsid w:val="00A649F5"/>
    <w:rsid w:val="00A65FB1"/>
    <w:rsid w:val="00A66BE7"/>
    <w:rsid w:val="00A679B9"/>
    <w:rsid w:val="00A70BB2"/>
    <w:rsid w:val="00A70C49"/>
    <w:rsid w:val="00A72733"/>
    <w:rsid w:val="00A73F8B"/>
    <w:rsid w:val="00A75A43"/>
    <w:rsid w:val="00A76063"/>
    <w:rsid w:val="00A76B76"/>
    <w:rsid w:val="00A76F35"/>
    <w:rsid w:val="00A803FE"/>
    <w:rsid w:val="00A80E90"/>
    <w:rsid w:val="00A8225E"/>
    <w:rsid w:val="00A8327E"/>
    <w:rsid w:val="00A84011"/>
    <w:rsid w:val="00A85C16"/>
    <w:rsid w:val="00A85C2F"/>
    <w:rsid w:val="00A85C52"/>
    <w:rsid w:val="00A86A20"/>
    <w:rsid w:val="00A86A9B"/>
    <w:rsid w:val="00A87BDE"/>
    <w:rsid w:val="00A90690"/>
    <w:rsid w:val="00A90AAC"/>
    <w:rsid w:val="00A91A0B"/>
    <w:rsid w:val="00A928B1"/>
    <w:rsid w:val="00A941D6"/>
    <w:rsid w:val="00A95610"/>
    <w:rsid w:val="00A959C6"/>
    <w:rsid w:val="00A95EE9"/>
    <w:rsid w:val="00A963D1"/>
    <w:rsid w:val="00A96F76"/>
    <w:rsid w:val="00A97144"/>
    <w:rsid w:val="00AA1142"/>
    <w:rsid w:val="00AA23EF"/>
    <w:rsid w:val="00AA2891"/>
    <w:rsid w:val="00AA2D33"/>
    <w:rsid w:val="00AA3117"/>
    <w:rsid w:val="00AA35D7"/>
    <w:rsid w:val="00AA3EDD"/>
    <w:rsid w:val="00AA4239"/>
    <w:rsid w:val="00AA4347"/>
    <w:rsid w:val="00AA4487"/>
    <w:rsid w:val="00AA48E9"/>
    <w:rsid w:val="00AA4B84"/>
    <w:rsid w:val="00AA4E19"/>
    <w:rsid w:val="00AA51E3"/>
    <w:rsid w:val="00AA5CFC"/>
    <w:rsid w:val="00AA76EE"/>
    <w:rsid w:val="00AB0A52"/>
    <w:rsid w:val="00AB0F3E"/>
    <w:rsid w:val="00AB26E4"/>
    <w:rsid w:val="00AB47DA"/>
    <w:rsid w:val="00AB5DCA"/>
    <w:rsid w:val="00AB6612"/>
    <w:rsid w:val="00AB68AE"/>
    <w:rsid w:val="00AB7747"/>
    <w:rsid w:val="00AC0CAF"/>
    <w:rsid w:val="00AC1065"/>
    <w:rsid w:val="00AC109A"/>
    <w:rsid w:val="00AC1775"/>
    <w:rsid w:val="00AC1A3A"/>
    <w:rsid w:val="00AC3B02"/>
    <w:rsid w:val="00AC6AB2"/>
    <w:rsid w:val="00AD4361"/>
    <w:rsid w:val="00AD6A20"/>
    <w:rsid w:val="00AD70E3"/>
    <w:rsid w:val="00AE00DE"/>
    <w:rsid w:val="00AE0430"/>
    <w:rsid w:val="00AE2267"/>
    <w:rsid w:val="00AE2513"/>
    <w:rsid w:val="00AE2857"/>
    <w:rsid w:val="00AE2B11"/>
    <w:rsid w:val="00AF2860"/>
    <w:rsid w:val="00AF2A6A"/>
    <w:rsid w:val="00AF535C"/>
    <w:rsid w:val="00AF75B1"/>
    <w:rsid w:val="00B03213"/>
    <w:rsid w:val="00B04154"/>
    <w:rsid w:val="00B057AB"/>
    <w:rsid w:val="00B06199"/>
    <w:rsid w:val="00B0750D"/>
    <w:rsid w:val="00B100B2"/>
    <w:rsid w:val="00B1060F"/>
    <w:rsid w:val="00B10A70"/>
    <w:rsid w:val="00B11420"/>
    <w:rsid w:val="00B1383A"/>
    <w:rsid w:val="00B142A6"/>
    <w:rsid w:val="00B14B17"/>
    <w:rsid w:val="00B14B9B"/>
    <w:rsid w:val="00B1518E"/>
    <w:rsid w:val="00B15EDD"/>
    <w:rsid w:val="00B16C5B"/>
    <w:rsid w:val="00B20448"/>
    <w:rsid w:val="00B20ECE"/>
    <w:rsid w:val="00B2185E"/>
    <w:rsid w:val="00B22AC6"/>
    <w:rsid w:val="00B24674"/>
    <w:rsid w:val="00B24A3F"/>
    <w:rsid w:val="00B24BA0"/>
    <w:rsid w:val="00B25243"/>
    <w:rsid w:val="00B2622C"/>
    <w:rsid w:val="00B26525"/>
    <w:rsid w:val="00B27FAC"/>
    <w:rsid w:val="00B31657"/>
    <w:rsid w:val="00B32CD3"/>
    <w:rsid w:val="00B342C8"/>
    <w:rsid w:val="00B356AE"/>
    <w:rsid w:val="00B36213"/>
    <w:rsid w:val="00B36654"/>
    <w:rsid w:val="00B3793F"/>
    <w:rsid w:val="00B40277"/>
    <w:rsid w:val="00B4046B"/>
    <w:rsid w:val="00B4146F"/>
    <w:rsid w:val="00B42BC1"/>
    <w:rsid w:val="00B4312D"/>
    <w:rsid w:val="00B433F5"/>
    <w:rsid w:val="00B43659"/>
    <w:rsid w:val="00B439B4"/>
    <w:rsid w:val="00B441EE"/>
    <w:rsid w:val="00B445A1"/>
    <w:rsid w:val="00B44901"/>
    <w:rsid w:val="00B45F04"/>
    <w:rsid w:val="00B4602A"/>
    <w:rsid w:val="00B51299"/>
    <w:rsid w:val="00B519F7"/>
    <w:rsid w:val="00B52D6B"/>
    <w:rsid w:val="00B54451"/>
    <w:rsid w:val="00B55498"/>
    <w:rsid w:val="00B55C5B"/>
    <w:rsid w:val="00B563E8"/>
    <w:rsid w:val="00B57A40"/>
    <w:rsid w:val="00B601D0"/>
    <w:rsid w:val="00B61FE3"/>
    <w:rsid w:val="00B625B3"/>
    <w:rsid w:val="00B632CA"/>
    <w:rsid w:val="00B64B38"/>
    <w:rsid w:val="00B65605"/>
    <w:rsid w:val="00B65CFF"/>
    <w:rsid w:val="00B71350"/>
    <w:rsid w:val="00B715EC"/>
    <w:rsid w:val="00B717E5"/>
    <w:rsid w:val="00B72FA9"/>
    <w:rsid w:val="00B73A60"/>
    <w:rsid w:val="00B744E1"/>
    <w:rsid w:val="00B75BA9"/>
    <w:rsid w:val="00B763A6"/>
    <w:rsid w:val="00B7656F"/>
    <w:rsid w:val="00B769D0"/>
    <w:rsid w:val="00B76C2B"/>
    <w:rsid w:val="00B77343"/>
    <w:rsid w:val="00B80375"/>
    <w:rsid w:val="00B80535"/>
    <w:rsid w:val="00B82BF8"/>
    <w:rsid w:val="00B83207"/>
    <w:rsid w:val="00B83846"/>
    <w:rsid w:val="00B85EA4"/>
    <w:rsid w:val="00B8782E"/>
    <w:rsid w:val="00B91602"/>
    <w:rsid w:val="00B92228"/>
    <w:rsid w:val="00B932C2"/>
    <w:rsid w:val="00B9383C"/>
    <w:rsid w:val="00B96841"/>
    <w:rsid w:val="00B97111"/>
    <w:rsid w:val="00B975F5"/>
    <w:rsid w:val="00BA09DF"/>
    <w:rsid w:val="00BA0A1B"/>
    <w:rsid w:val="00BA0D79"/>
    <w:rsid w:val="00BA1911"/>
    <w:rsid w:val="00BA4558"/>
    <w:rsid w:val="00BA4574"/>
    <w:rsid w:val="00BA578E"/>
    <w:rsid w:val="00BA5B56"/>
    <w:rsid w:val="00BA6EBA"/>
    <w:rsid w:val="00BA7E49"/>
    <w:rsid w:val="00BA7E98"/>
    <w:rsid w:val="00BB0C9B"/>
    <w:rsid w:val="00BB0F6C"/>
    <w:rsid w:val="00BB2171"/>
    <w:rsid w:val="00BB2244"/>
    <w:rsid w:val="00BB3FB1"/>
    <w:rsid w:val="00BB45C8"/>
    <w:rsid w:val="00BB4D75"/>
    <w:rsid w:val="00BB6640"/>
    <w:rsid w:val="00BC0506"/>
    <w:rsid w:val="00BC4411"/>
    <w:rsid w:val="00BC446B"/>
    <w:rsid w:val="00BC53A2"/>
    <w:rsid w:val="00BC552C"/>
    <w:rsid w:val="00BC6B29"/>
    <w:rsid w:val="00BC6F3B"/>
    <w:rsid w:val="00BC7D61"/>
    <w:rsid w:val="00BD1C07"/>
    <w:rsid w:val="00BD2053"/>
    <w:rsid w:val="00BD4653"/>
    <w:rsid w:val="00BD52C2"/>
    <w:rsid w:val="00BD7DBD"/>
    <w:rsid w:val="00BE0747"/>
    <w:rsid w:val="00BE1627"/>
    <w:rsid w:val="00BE29F0"/>
    <w:rsid w:val="00BE344E"/>
    <w:rsid w:val="00BE41C2"/>
    <w:rsid w:val="00BE45C3"/>
    <w:rsid w:val="00BE4634"/>
    <w:rsid w:val="00BE49F7"/>
    <w:rsid w:val="00BE5C73"/>
    <w:rsid w:val="00BE748F"/>
    <w:rsid w:val="00BE7945"/>
    <w:rsid w:val="00BF1B7E"/>
    <w:rsid w:val="00BF312F"/>
    <w:rsid w:val="00BF33E7"/>
    <w:rsid w:val="00BF4A25"/>
    <w:rsid w:val="00BF53E2"/>
    <w:rsid w:val="00BF55C1"/>
    <w:rsid w:val="00BF5886"/>
    <w:rsid w:val="00BF614D"/>
    <w:rsid w:val="00BF6C7F"/>
    <w:rsid w:val="00BF7689"/>
    <w:rsid w:val="00C00001"/>
    <w:rsid w:val="00C025BF"/>
    <w:rsid w:val="00C026F5"/>
    <w:rsid w:val="00C027B8"/>
    <w:rsid w:val="00C038AD"/>
    <w:rsid w:val="00C074DD"/>
    <w:rsid w:val="00C0756C"/>
    <w:rsid w:val="00C07DFC"/>
    <w:rsid w:val="00C12019"/>
    <w:rsid w:val="00C13839"/>
    <w:rsid w:val="00C1393F"/>
    <w:rsid w:val="00C150E4"/>
    <w:rsid w:val="00C16631"/>
    <w:rsid w:val="00C173F3"/>
    <w:rsid w:val="00C2125A"/>
    <w:rsid w:val="00C21FE1"/>
    <w:rsid w:val="00C224DE"/>
    <w:rsid w:val="00C244D0"/>
    <w:rsid w:val="00C24B18"/>
    <w:rsid w:val="00C24C28"/>
    <w:rsid w:val="00C26A56"/>
    <w:rsid w:val="00C26B46"/>
    <w:rsid w:val="00C278B2"/>
    <w:rsid w:val="00C32C09"/>
    <w:rsid w:val="00C343F0"/>
    <w:rsid w:val="00C3448A"/>
    <w:rsid w:val="00C34C9D"/>
    <w:rsid w:val="00C35D45"/>
    <w:rsid w:val="00C37420"/>
    <w:rsid w:val="00C37D88"/>
    <w:rsid w:val="00C37EF9"/>
    <w:rsid w:val="00C40DC3"/>
    <w:rsid w:val="00C435A8"/>
    <w:rsid w:val="00C44F19"/>
    <w:rsid w:val="00C456A9"/>
    <w:rsid w:val="00C47E39"/>
    <w:rsid w:val="00C50536"/>
    <w:rsid w:val="00C55178"/>
    <w:rsid w:val="00C56BCF"/>
    <w:rsid w:val="00C57DB7"/>
    <w:rsid w:val="00C602BF"/>
    <w:rsid w:val="00C603D2"/>
    <w:rsid w:val="00C60697"/>
    <w:rsid w:val="00C623AD"/>
    <w:rsid w:val="00C63030"/>
    <w:rsid w:val="00C64FAD"/>
    <w:rsid w:val="00C669AB"/>
    <w:rsid w:val="00C67BC5"/>
    <w:rsid w:val="00C70019"/>
    <w:rsid w:val="00C71EE3"/>
    <w:rsid w:val="00C7286B"/>
    <w:rsid w:val="00C72E48"/>
    <w:rsid w:val="00C7310B"/>
    <w:rsid w:val="00C734EE"/>
    <w:rsid w:val="00C7376B"/>
    <w:rsid w:val="00C75A25"/>
    <w:rsid w:val="00C75C2E"/>
    <w:rsid w:val="00C75D0C"/>
    <w:rsid w:val="00C76D13"/>
    <w:rsid w:val="00C802D6"/>
    <w:rsid w:val="00C80DD8"/>
    <w:rsid w:val="00C8296B"/>
    <w:rsid w:val="00C82D6A"/>
    <w:rsid w:val="00C83DF4"/>
    <w:rsid w:val="00C851CC"/>
    <w:rsid w:val="00C85952"/>
    <w:rsid w:val="00C86DB5"/>
    <w:rsid w:val="00C87490"/>
    <w:rsid w:val="00C87E2C"/>
    <w:rsid w:val="00C917C5"/>
    <w:rsid w:val="00C92DD5"/>
    <w:rsid w:val="00C93C5F"/>
    <w:rsid w:val="00C93D55"/>
    <w:rsid w:val="00C95952"/>
    <w:rsid w:val="00C967A1"/>
    <w:rsid w:val="00C9701A"/>
    <w:rsid w:val="00C97B22"/>
    <w:rsid w:val="00CA2B5B"/>
    <w:rsid w:val="00CA40A3"/>
    <w:rsid w:val="00CA48F2"/>
    <w:rsid w:val="00CA7A9C"/>
    <w:rsid w:val="00CB2BD2"/>
    <w:rsid w:val="00CB3A46"/>
    <w:rsid w:val="00CB3B53"/>
    <w:rsid w:val="00CB572A"/>
    <w:rsid w:val="00CB59A1"/>
    <w:rsid w:val="00CC07D1"/>
    <w:rsid w:val="00CC1656"/>
    <w:rsid w:val="00CC257A"/>
    <w:rsid w:val="00CC286F"/>
    <w:rsid w:val="00CC355B"/>
    <w:rsid w:val="00CC4334"/>
    <w:rsid w:val="00CC6FF2"/>
    <w:rsid w:val="00CD06D9"/>
    <w:rsid w:val="00CD1352"/>
    <w:rsid w:val="00CD17E1"/>
    <w:rsid w:val="00CD2544"/>
    <w:rsid w:val="00CD30E6"/>
    <w:rsid w:val="00CD449A"/>
    <w:rsid w:val="00CD6BBB"/>
    <w:rsid w:val="00CD6D8D"/>
    <w:rsid w:val="00CD7A08"/>
    <w:rsid w:val="00CD7B4F"/>
    <w:rsid w:val="00CE1BC9"/>
    <w:rsid w:val="00CE3693"/>
    <w:rsid w:val="00CE3785"/>
    <w:rsid w:val="00CE37EC"/>
    <w:rsid w:val="00CE3FFE"/>
    <w:rsid w:val="00CE4C6E"/>
    <w:rsid w:val="00CE5712"/>
    <w:rsid w:val="00CE6DE2"/>
    <w:rsid w:val="00CE7302"/>
    <w:rsid w:val="00CE7695"/>
    <w:rsid w:val="00CE7D38"/>
    <w:rsid w:val="00CF0589"/>
    <w:rsid w:val="00CF0D25"/>
    <w:rsid w:val="00CF2940"/>
    <w:rsid w:val="00CF4893"/>
    <w:rsid w:val="00CF5E16"/>
    <w:rsid w:val="00CF5EE1"/>
    <w:rsid w:val="00CF79C8"/>
    <w:rsid w:val="00CF7CAE"/>
    <w:rsid w:val="00D002EB"/>
    <w:rsid w:val="00D00FF6"/>
    <w:rsid w:val="00D01A6A"/>
    <w:rsid w:val="00D01B7D"/>
    <w:rsid w:val="00D0222A"/>
    <w:rsid w:val="00D02B67"/>
    <w:rsid w:val="00D04CA5"/>
    <w:rsid w:val="00D051E2"/>
    <w:rsid w:val="00D05519"/>
    <w:rsid w:val="00D05BF9"/>
    <w:rsid w:val="00D05EA8"/>
    <w:rsid w:val="00D06D89"/>
    <w:rsid w:val="00D076D9"/>
    <w:rsid w:val="00D0785E"/>
    <w:rsid w:val="00D07B75"/>
    <w:rsid w:val="00D07E4E"/>
    <w:rsid w:val="00D10C61"/>
    <w:rsid w:val="00D10E27"/>
    <w:rsid w:val="00D1477B"/>
    <w:rsid w:val="00D14C44"/>
    <w:rsid w:val="00D15E1C"/>
    <w:rsid w:val="00D16947"/>
    <w:rsid w:val="00D1750A"/>
    <w:rsid w:val="00D1780A"/>
    <w:rsid w:val="00D17D4D"/>
    <w:rsid w:val="00D206A0"/>
    <w:rsid w:val="00D211F7"/>
    <w:rsid w:val="00D22411"/>
    <w:rsid w:val="00D22F5F"/>
    <w:rsid w:val="00D231EA"/>
    <w:rsid w:val="00D23820"/>
    <w:rsid w:val="00D24073"/>
    <w:rsid w:val="00D25823"/>
    <w:rsid w:val="00D269D3"/>
    <w:rsid w:val="00D26AE3"/>
    <w:rsid w:val="00D3051C"/>
    <w:rsid w:val="00D32AC4"/>
    <w:rsid w:val="00D32D82"/>
    <w:rsid w:val="00D33ECF"/>
    <w:rsid w:val="00D34B89"/>
    <w:rsid w:val="00D350D5"/>
    <w:rsid w:val="00D369F0"/>
    <w:rsid w:val="00D36B37"/>
    <w:rsid w:val="00D37F28"/>
    <w:rsid w:val="00D405B2"/>
    <w:rsid w:val="00D40F6E"/>
    <w:rsid w:val="00D4117B"/>
    <w:rsid w:val="00D42A34"/>
    <w:rsid w:val="00D43590"/>
    <w:rsid w:val="00D4496D"/>
    <w:rsid w:val="00D44C27"/>
    <w:rsid w:val="00D4509D"/>
    <w:rsid w:val="00D452DF"/>
    <w:rsid w:val="00D45F4E"/>
    <w:rsid w:val="00D46699"/>
    <w:rsid w:val="00D468FB"/>
    <w:rsid w:val="00D50502"/>
    <w:rsid w:val="00D511FB"/>
    <w:rsid w:val="00D51AB2"/>
    <w:rsid w:val="00D530F2"/>
    <w:rsid w:val="00D543C3"/>
    <w:rsid w:val="00D54C62"/>
    <w:rsid w:val="00D55368"/>
    <w:rsid w:val="00D616A3"/>
    <w:rsid w:val="00D61E33"/>
    <w:rsid w:val="00D6357A"/>
    <w:rsid w:val="00D63C4E"/>
    <w:rsid w:val="00D641C5"/>
    <w:rsid w:val="00D64F4F"/>
    <w:rsid w:val="00D6525F"/>
    <w:rsid w:val="00D65DD2"/>
    <w:rsid w:val="00D67E4C"/>
    <w:rsid w:val="00D72D4C"/>
    <w:rsid w:val="00D7671E"/>
    <w:rsid w:val="00D76CC5"/>
    <w:rsid w:val="00D772AA"/>
    <w:rsid w:val="00D8059D"/>
    <w:rsid w:val="00D81D04"/>
    <w:rsid w:val="00D8236C"/>
    <w:rsid w:val="00D825F0"/>
    <w:rsid w:val="00D83987"/>
    <w:rsid w:val="00D84924"/>
    <w:rsid w:val="00D85A41"/>
    <w:rsid w:val="00D86A48"/>
    <w:rsid w:val="00D90FD6"/>
    <w:rsid w:val="00D932CB"/>
    <w:rsid w:val="00D94589"/>
    <w:rsid w:val="00D94701"/>
    <w:rsid w:val="00D94CF6"/>
    <w:rsid w:val="00D95A25"/>
    <w:rsid w:val="00D95CBC"/>
    <w:rsid w:val="00D96083"/>
    <w:rsid w:val="00D96288"/>
    <w:rsid w:val="00D96470"/>
    <w:rsid w:val="00D96A94"/>
    <w:rsid w:val="00D96E51"/>
    <w:rsid w:val="00D97CA4"/>
    <w:rsid w:val="00DA0DF7"/>
    <w:rsid w:val="00DA1B55"/>
    <w:rsid w:val="00DA2261"/>
    <w:rsid w:val="00DA6E8F"/>
    <w:rsid w:val="00DB24DD"/>
    <w:rsid w:val="00DB2ED7"/>
    <w:rsid w:val="00DB389A"/>
    <w:rsid w:val="00DB39E1"/>
    <w:rsid w:val="00DB4349"/>
    <w:rsid w:val="00DB4BBF"/>
    <w:rsid w:val="00DB4D50"/>
    <w:rsid w:val="00DB5401"/>
    <w:rsid w:val="00DB6634"/>
    <w:rsid w:val="00DB6C06"/>
    <w:rsid w:val="00DB79A7"/>
    <w:rsid w:val="00DC0E67"/>
    <w:rsid w:val="00DC1514"/>
    <w:rsid w:val="00DC232D"/>
    <w:rsid w:val="00DC2FB9"/>
    <w:rsid w:val="00DC3609"/>
    <w:rsid w:val="00DC67B9"/>
    <w:rsid w:val="00DC6AF7"/>
    <w:rsid w:val="00DC7B8A"/>
    <w:rsid w:val="00DD014B"/>
    <w:rsid w:val="00DD03CB"/>
    <w:rsid w:val="00DD29EE"/>
    <w:rsid w:val="00DD3B43"/>
    <w:rsid w:val="00DD4326"/>
    <w:rsid w:val="00DD4C86"/>
    <w:rsid w:val="00DD5499"/>
    <w:rsid w:val="00DD5F2A"/>
    <w:rsid w:val="00DD68F2"/>
    <w:rsid w:val="00DD72E1"/>
    <w:rsid w:val="00DE09D6"/>
    <w:rsid w:val="00DE1750"/>
    <w:rsid w:val="00DE23CA"/>
    <w:rsid w:val="00DE24D7"/>
    <w:rsid w:val="00DE2B4F"/>
    <w:rsid w:val="00DE2D66"/>
    <w:rsid w:val="00DE46EB"/>
    <w:rsid w:val="00DE54B9"/>
    <w:rsid w:val="00DE5609"/>
    <w:rsid w:val="00DE69C9"/>
    <w:rsid w:val="00DF156E"/>
    <w:rsid w:val="00DF15A0"/>
    <w:rsid w:val="00DF16B7"/>
    <w:rsid w:val="00DF2E2F"/>
    <w:rsid w:val="00DF4966"/>
    <w:rsid w:val="00DF579E"/>
    <w:rsid w:val="00DF5930"/>
    <w:rsid w:val="00DF5954"/>
    <w:rsid w:val="00DF5BB8"/>
    <w:rsid w:val="00DF607D"/>
    <w:rsid w:val="00DF6E69"/>
    <w:rsid w:val="00DF7970"/>
    <w:rsid w:val="00E00052"/>
    <w:rsid w:val="00E002B0"/>
    <w:rsid w:val="00E026F2"/>
    <w:rsid w:val="00E02760"/>
    <w:rsid w:val="00E02820"/>
    <w:rsid w:val="00E02B61"/>
    <w:rsid w:val="00E04BBA"/>
    <w:rsid w:val="00E05355"/>
    <w:rsid w:val="00E0652D"/>
    <w:rsid w:val="00E07643"/>
    <w:rsid w:val="00E07AAE"/>
    <w:rsid w:val="00E07B4A"/>
    <w:rsid w:val="00E13FDD"/>
    <w:rsid w:val="00E1422F"/>
    <w:rsid w:val="00E15227"/>
    <w:rsid w:val="00E15292"/>
    <w:rsid w:val="00E17055"/>
    <w:rsid w:val="00E20381"/>
    <w:rsid w:val="00E22085"/>
    <w:rsid w:val="00E22F6D"/>
    <w:rsid w:val="00E2359B"/>
    <w:rsid w:val="00E243BA"/>
    <w:rsid w:val="00E247B6"/>
    <w:rsid w:val="00E25392"/>
    <w:rsid w:val="00E2702C"/>
    <w:rsid w:val="00E31E24"/>
    <w:rsid w:val="00E3299D"/>
    <w:rsid w:val="00E33964"/>
    <w:rsid w:val="00E33BC1"/>
    <w:rsid w:val="00E35027"/>
    <w:rsid w:val="00E35344"/>
    <w:rsid w:val="00E35F96"/>
    <w:rsid w:val="00E403FE"/>
    <w:rsid w:val="00E41266"/>
    <w:rsid w:val="00E4128C"/>
    <w:rsid w:val="00E4250D"/>
    <w:rsid w:val="00E42914"/>
    <w:rsid w:val="00E43C11"/>
    <w:rsid w:val="00E43F64"/>
    <w:rsid w:val="00E44DC0"/>
    <w:rsid w:val="00E44E6D"/>
    <w:rsid w:val="00E4543E"/>
    <w:rsid w:val="00E474FD"/>
    <w:rsid w:val="00E5250C"/>
    <w:rsid w:val="00E53196"/>
    <w:rsid w:val="00E5664D"/>
    <w:rsid w:val="00E56687"/>
    <w:rsid w:val="00E6017F"/>
    <w:rsid w:val="00E60E4A"/>
    <w:rsid w:val="00E61F15"/>
    <w:rsid w:val="00E61F85"/>
    <w:rsid w:val="00E61FB4"/>
    <w:rsid w:val="00E63AA6"/>
    <w:rsid w:val="00E63EB1"/>
    <w:rsid w:val="00E65EED"/>
    <w:rsid w:val="00E66A47"/>
    <w:rsid w:val="00E66FDB"/>
    <w:rsid w:val="00E704FD"/>
    <w:rsid w:val="00E70EF2"/>
    <w:rsid w:val="00E712CF"/>
    <w:rsid w:val="00E715A8"/>
    <w:rsid w:val="00E71795"/>
    <w:rsid w:val="00E71FD7"/>
    <w:rsid w:val="00E72304"/>
    <w:rsid w:val="00E72559"/>
    <w:rsid w:val="00E72A75"/>
    <w:rsid w:val="00E7342B"/>
    <w:rsid w:val="00E743D8"/>
    <w:rsid w:val="00E74566"/>
    <w:rsid w:val="00E75AC6"/>
    <w:rsid w:val="00E76671"/>
    <w:rsid w:val="00E77564"/>
    <w:rsid w:val="00E808A2"/>
    <w:rsid w:val="00E82184"/>
    <w:rsid w:val="00E82DBF"/>
    <w:rsid w:val="00E8319D"/>
    <w:rsid w:val="00E83751"/>
    <w:rsid w:val="00E83D38"/>
    <w:rsid w:val="00E853BA"/>
    <w:rsid w:val="00E85B1D"/>
    <w:rsid w:val="00E86EBF"/>
    <w:rsid w:val="00E87776"/>
    <w:rsid w:val="00E9043E"/>
    <w:rsid w:val="00E91CBA"/>
    <w:rsid w:val="00E924C8"/>
    <w:rsid w:val="00E94535"/>
    <w:rsid w:val="00E957AC"/>
    <w:rsid w:val="00E970BE"/>
    <w:rsid w:val="00E97D8E"/>
    <w:rsid w:val="00EA12B9"/>
    <w:rsid w:val="00EA17AD"/>
    <w:rsid w:val="00EA1979"/>
    <w:rsid w:val="00EA198B"/>
    <w:rsid w:val="00EA4202"/>
    <w:rsid w:val="00EA5A5F"/>
    <w:rsid w:val="00EA7850"/>
    <w:rsid w:val="00EB0452"/>
    <w:rsid w:val="00EB0798"/>
    <w:rsid w:val="00EB2461"/>
    <w:rsid w:val="00EB25B2"/>
    <w:rsid w:val="00EB26D7"/>
    <w:rsid w:val="00EB2CD4"/>
    <w:rsid w:val="00EB33E7"/>
    <w:rsid w:val="00EB6834"/>
    <w:rsid w:val="00EB6CA9"/>
    <w:rsid w:val="00EB6EB5"/>
    <w:rsid w:val="00EC0039"/>
    <w:rsid w:val="00EC0C23"/>
    <w:rsid w:val="00EC1C8A"/>
    <w:rsid w:val="00EC1DF7"/>
    <w:rsid w:val="00EC3DC1"/>
    <w:rsid w:val="00EC4E48"/>
    <w:rsid w:val="00EC524C"/>
    <w:rsid w:val="00EC58AE"/>
    <w:rsid w:val="00EC65E9"/>
    <w:rsid w:val="00EC68A6"/>
    <w:rsid w:val="00EC7340"/>
    <w:rsid w:val="00ED0F3A"/>
    <w:rsid w:val="00ED1AB4"/>
    <w:rsid w:val="00ED249D"/>
    <w:rsid w:val="00ED249E"/>
    <w:rsid w:val="00ED286B"/>
    <w:rsid w:val="00ED2FE1"/>
    <w:rsid w:val="00ED36AE"/>
    <w:rsid w:val="00ED4936"/>
    <w:rsid w:val="00ED61EE"/>
    <w:rsid w:val="00ED6337"/>
    <w:rsid w:val="00ED6C88"/>
    <w:rsid w:val="00ED6D7C"/>
    <w:rsid w:val="00ED7D49"/>
    <w:rsid w:val="00EE06FD"/>
    <w:rsid w:val="00EE117A"/>
    <w:rsid w:val="00EE4B1F"/>
    <w:rsid w:val="00EE587A"/>
    <w:rsid w:val="00EE619A"/>
    <w:rsid w:val="00EF2334"/>
    <w:rsid w:val="00EF294B"/>
    <w:rsid w:val="00EF3419"/>
    <w:rsid w:val="00EF3DE7"/>
    <w:rsid w:val="00EF480A"/>
    <w:rsid w:val="00EF568B"/>
    <w:rsid w:val="00F00EA2"/>
    <w:rsid w:val="00F01397"/>
    <w:rsid w:val="00F017D3"/>
    <w:rsid w:val="00F02C0E"/>
    <w:rsid w:val="00F03016"/>
    <w:rsid w:val="00F03F15"/>
    <w:rsid w:val="00F0464D"/>
    <w:rsid w:val="00F04768"/>
    <w:rsid w:val="00F04BD6"/>
    <w:rsid w:val="00F04F76"/>
    <w:rsid w:val="00F055AB"/>
    <w:rsid w:val="00F05CA9"/>
    <w:rsid w:val="00F0653B"/>
    <w:rsid w:val="00F0666D"/>
    <w:rsid w:val="00F06E2D"/>
    <w:rsid w:val="00F07410"/>
    <w:rsid w:val="00F07911"/>
    <w:rsid w:val="00F07F16"/>
    <w:rsid w:val="00F1092F"/>
    <w:rsid w:val="00F10ADB"/>
    <w:rsid w:val="00F10C71"/>
    <w:rsid w:val="00F134DD"/>
    <w:rsid w:val="00F138F1"/>
    <w:rsid w:val="00F13D20"/>
    <w:rsid w:val="00F14074"/>
    <w:rsid w:val="00F1486B"/>
    <w:rsid w:val="00F15BD6"/>
    <w:rsid w:val="00F16522"/>
    <w:rsid w:val="00F17032"/>
    <w:rsid w:val="00F172BA"/>
    <w:rsid w:val="00F208E7"/>
    <w:rsid w:val="00F20E6A"/>
    <w:rsid w:val="00F21D47"/>
    <w:rsid w:val="00F23C71"/>
    <w:rsid w:val="00F23FB9"/>
    <w:rsid w:val="00F24E7F"/>
    <w:rsid w:val="00F25B16"/>
    <w:rsid w:val="00F25D22"/>
    <w:rsid w:val="00F25F66"/>
    <w:rsid w:val="00F265E4"/>
    <w:rsid w:val="00F26EC8"/>
    <w:rsid w:val="00F27635"/>
    <w:rsid w:val="00F27E6F"/>
    <w:rsid w:val="00F30834"/>
    <w:rsid w:val="00F30D6C"/>
    <w:rsid w:val="00F3162F"/>
    <w:rsid w:val="00F3229C"/>
    <w:rsid w:val="00F353B1"/>
    <w:rsid w:val="00F364FA"/>
    <w:rsid w:val="00F367B0"/>
    <w:rsid w:val="00F36D67"/>
    <w:rsid w:val="00F36E21"/>
    <w:rsid w:val="00F36FBC"/>
    <w:rsid w:val="00F4114D"/>
    <w:rsid w:val="00F411A2"/>
    <w:rsid w:val="00F4153C"/>
    <w:rsid w:val="00F41C5F"/>
    <w:rsid w:val="00F41CED"/>
    <w:rsid w:val="00F43DE9"/>
    <w:rsid w:val="00F464D9"/>
    <w:rsid w:val="00F4795C"/>
    <w:rsid w:val="00F5060F"/>
    <w:rsid w:val="00F50BE5"/>
    <w:rsid w:val="00F50E54"/>
    <w:rsid w:val="00F54C2D"/>
    <w:rsid w:val="00F56AC4"/>
    <w:rsid w:val="00F573A8"/>
    <w:rsid w:val="00F6051C"/>
    <w:rsid w:val="00F6148B"/>
    <w:rsid w:val="00F6178C"/>
    <w:rsid w:val="00F6273E"/>
    <w:rsid w:val="00F62A5B"/>
    <w:rsid w:val="00F63688"/>
    <w:rsid w:val="00F6484B"/>
    <w:rsid w:val="00F67BF1"/>
    <w:rsid w:val="00F700FC"/>
    <w:rsid w:val="00F71280"/>
    <w:rsid w:val="00F712E7"/>
    <w:rsid w:val="00F739A8"/>
    <w:rsid w:val="00F74C04"/>
    <w:rsid w:val="00F754E9"/>
    <w:rsid w:val="00F83835"/>
    <w:rsid w:val="00F859EC"/>
    <w:rsid w:val="00F861EE"/>
    <w:rsid w:val="00F8756F"/>
    <w:rsid w:val="00F905D3"/>
    <w:rsid w:val="00F93306"/>
    <w:rsid w:val="00F93B31"/>
    <w:rsid w:val="00F93C10"/>
    <w:rsid w:val="00F93CDE"/>
    <w:rsid w:val="00F95078"/>
    <w:rsid w:val="00F963A2"/>
    <w:rsid w:val="00F973AC"/>
    <w:rsid w:val="00F978E7"/>
    <w:rsid w:val="00FA2F63"/>
    <w:rsid w:val="00FA3649"/>
    <w:rsid w:val="00FA39DE"/>
    <w:rsid w:val="00FA541D"/>
    <w:rsid w:val="00FA719C"/>
    <w:rsid w:val="00FA758C"/>
    <w:rsid w:val="00FA7603"/>
    <w:rsid w:val="00FA7EA5"/>
    <w:rsid w:val="00FB4DB4"/>
    <w:rsid w:val="00FB550F"/>
    <w:rsid w:val="00FC0063"/>
    <w:rsid w:val="00FC07DF"/>
    <w:rsid w:val="00FC2D69"/>
    <w:rsid w:val="00FC2E3E"/>
    <w:rsid w:val="00FC2F52"/>
    <w:rsid w:val="00FC4067"/>
    <w:rsid w:val="00FC4CAB"/>
    <w:rsid w:val="00FC4EEE"/>
    <w:rsid w:val="00FC6B36"/>
    <w:rsid w:val="00FC7477"/>
    <w:rsid w:val="00FC7779"/>
    <w:rsid w:val="00FD0476"/>
    <w:rsid w:val="00FD41D5"/>
    <w:rsid w:val="00FD4860"/>
    <w:rsid w:val="00FD4C94"/>
    <w:rsid w:val="00FD4D70"/>
    <w:rsid w:val="00FD50C0"/>
    <w:rsid w:val="00FD540C"/>
    <w:rsid w:val="00FD6518"/>
    <w:rsid w:val="00FE1B93"/>
    <w:rsid w:val="00FE212F"/>
    <w:rsid w:val="00FE284E"/>
    <w:rsid w:val="00FE323D"/>
    <w:rsid w:val="00FE327F"/>
    <w:rsid w:val="00FE3D1B"/>
    <w:rsid w:val="00FE476D"/>
    <w:rsid w:val="00FE5473"/>
    <w:rsid w:val="00FE7238"/>
    <w:rsid w:val="00FF0B1A"/>
    <w:rsid w:val="00FF270D"/>
    <w:rsid w:val="00FF39FD"/>
    <w:rsid w:val="00FF5095"/>
    <w:rsid w:val="00FF76A5"/>
    <w:rsid w:val="00FF7C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8BF15"/>
  <w15:docId w15:val="{51B6EA75-20EF-4C97-8B97-F15A738EB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16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6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695"/>
  </w:style>
  <w:style w:type="paragraph" w:styleId="Footer">
    <w:name w:val="footer"/>
    <w:basedOn w:val="Normal"/>
    <w:link w:val="FooterChar"/>
    <w:uiPriority w:val="99"/>
    <w:unhideWhenUsed/>
    <w:rsid w:val="00CE76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695"/>
  </w:style>
  <w:style w:type="table" w:styleId="TableGrid">
    <w:name w:val="Table Grid"/>
    <w:basedOn w:val="TableNormal"/>
    <w:uiPriority w:val="39"/>
    <w:rsid w:val="00CE76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C6B8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halos.j@unic.ac.cy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los</dc:creator>
  <cp:keywords/>
  <dc:description/>
  <cp:lastModifiedBy>bosio.e</cp:lastModifiedBy>
  <cp:revision>9</cp:revision>
  <dcterms:created xsi:type="dcterms:W3CDTF">2017-09-21T09:00:00Z</dcterms:created>
  <dcterms:modified xsi:type="dcterms:W3CDTF">2017-09-28T11:58:00Z</dcterms:modified>
</cp:coreProperties>
</file>